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F7A8B" w14:textId="77777777" w:rsidR="00355963" w:rsidRPr="00355963" w:rsidRDefault="00355963" w:rsidP="00355963">
      <w:pPr>
        <w:jc w:val="center"/>
        <w:rPr>
          <w:sz w:val="36"/>
          <w:szCs w:val="36"/>
        </w:rPr>
      </w:pPr>
      <w:r w:rsidRPr="00355963">
        <w:rPr>
          <w:sz w:val="36"/>
          <w:szCs w:val="36"/>
        </w:rPr>
        <w:t>Construção do mundo de jogo</w:t>
      </w:r>
    </w:p>
    <w:p w14:paraId="42FCEAD5" w14:textId="77777777" w:rsidR="00355963" w:rsidRDefault="00355963">
      <w:pPr>
        <w:rPr>
          <w:sz w:val="24"/>
          <w:szCs w:val="24"/>
        </w:rPr>
      </w:pPr>
    </w:p>
    <w:p w14:paraId="7BC9BA07" w14:textId="77777777" w:rsidR="00355963" w:rsidRPr="00355963" w:rsidRDefault="00355963" w:rsidP="00355963">
      <w:pPr>
        <w:rPr>
          <w:sz w:val="28"/>
          <w:szCs w:val="28"/>
        </w:rPr>
      </w:pPr>
      <w:r w:rsidRPr="00355963">
        <w:rPr>
          <w:sz w:val="28"/>
          <w:szCs w:val="28"/>
        </w:rPr>
        <w:t>Geografia e Natureza</w:t>
      </w:r>
    </w:p>
    <w:p w14:paraId="04F297C8" w14:textId="77777777" w:rsidR="00355963" w:rsidRPr="00355963" w:rsidRDefault="00355963" w:rsidP="00355963">
      <w:pPr>
        <w:rPr>
          <w:sz w:val="24"/>
          <w:szCs w:val="24"/>
        </w:rPr>
      </w:pPr>
    </w:p>
    <w:p w14:paraId="69B5833C" w14:textId="77777777" w:rsidR="00355963" w:rsidRPr="00355963" w:rsidRDefault="00355963" w:rsidP="00355963">
      <w:pPr>
        <w:rPr>
          <w:sz w:val="24"/>
          <w:szCs w:val="24"/>
        </w:rPr>
      </w:pPr>
      <w:r w:rsidRPr="00355963">
        <w:rPr>
          <w:sz w:val="24"/>
          <w:szCs w:val="24"/>
        </w:rPr>
        <w:t>Paisagem</w:t>
      </w:r>
    </w:p>
    <w:p w14:paraId="73787BBF" w14:textId="77777777" w:rsidR="00355963" w:rsidRDefault="00355963" w:rsidP="00355963">
      <w:pPr>
        <w:rPr>
          <w:sz w:val="24"/>
          <w:szCs w:val="24"/>
        </w:rPr>
      </w:pPr>
      <w:r>
        <w:rPr>
          <w:sz w:val="24"/>
          <w:szCs w:val="24"/>
        </w:rPr>
        <w:t xml:space="preserve">A paisagem encontra-se bastante condicionada ao crescimento exponencial da natalidade no mundo, para além do avanço na tecnologia. Existem muito poucos espaços verdes, uma vez que toda a terra virou uma espécie de “cidade gigante”, completamente </w:t>
      </w:r>
      <w:r w:rsidR="003A79DD">
        <w:rPr>
          <w:sz w:val="24"/>
          <w:szCs w:val="24"/>
        </w:rPr>
        <w:t xml:space="preserve">extasiada de prédios com vários andares para conseguir dar resposta à alocação de todos os humanos. </w:t>
      </w:r>
    </w:p>
    <w:p w14:paraId="70303E41" w14:textId="77777777" w:rsidR="00221D5D" w:rsidRDefault="003A79DD" w:rsidP="00355963">
      <w:pPr>
        <w:rPr>
          <w:sz w:val="24"/>
          <w:szCs w:val="24"/>
        </w:rPr>
      </w:pPr>
      <w:r>
        <w:rPr>
          <w:sz w:val="24"/>
          <w:szCs w:val="24"/>
        </w:rPr>
        <w:t xml:space="preserve">Os espaços verdes (que existem, mas são rarefeitos) são artificialmente colocados pelas autarquias, de modo a garantir a existência mínima de oxigénio para que a população possa sobreviver. Esta concentração, no entanto, não ultrapassa os 17%, obrigando ao ser humano a habituar-se à pouca aglomeração do gás para a sua sobrevivência, reduzindo nomeadamente as suas capacidades motoras – dado que, facilmente, e apesar de se encontrarem acostumadas à mudança, </w:t>
      </w:r>
      <w:r w:rsidR="00221D5D">
        <w:rPr>
          <w:sz w:val="24"/>
          <w:szCs w:val="24"/>
        </w:rPr>
        <w:t>as pessoas podem ficar cansadas e sufocadas.</w:t>
      </w:r>
    </w:p>
    <w:p w14:paraId="05D124CD" w14:textId="77777777" w:rsidR="00221D5D" w:rsidRDefault="00221D5D" w:rsidP="00355963">
      <w:pPr>
        <w:rPr>
          <w:sz w:val="24"/>
          <w:szCs w:val="24"/>
        </w:rPr>
      </w:pPr>
      <w:r>
        <w:rPr>
          <w:sz w:val="24"/>
          <w:szCs w:val="24"/>
        </w:rPr>
        <w:t>Para estes espaços são primordialmente escolhidas árvores de folha perene, como o caso dos sobreiros, uma vez que, não perdendo a sua folhagem ao longo do ano, levam à constante produção de oxigénio através do seu processo de fotossíntese – garantindo, assim, um maior nível de oxigénio no ar que alimenta os cidadãos; ainda assim, este nível nunca ultrapassa a concentração mínima exigida, e há quem desconfie que, em cidades ou subúrbios mais empobrecidos, que essa concentração de oxigénio atinja valores bem inferiores aos 17% regulamentados por lei.</w:t>
      </w:r>
    </w:p>
    <w:p w14:paraId="437D7037" w14:textId="77777777" w:rsidR="003A79DD" w:rsidRDefault="00221D5D" w:rsidP="00355963">
      <w:pPr>
        <w:rPr>
          <w:sz w:val="24"/>
          <w:szCs w:val="24"/>
        </w:rPr>
      </w:pPr>
      <w:r>
        <w:rPr>
          <w:sz w:val="24"/>
          <w:szCs w:val="24"/>
        </w:rPr>
        <w:t xml:space="preserve">A escolha do número 17 não é por mero acaso – 17 é um número primo, o que, pela definição matemática, designa um número que só pode ser dividido pela unidade e por ele mesmo, ou seja, pela sua totalidade. </w:t>
      </w:r>
      <w:r w:rsidR="007773F8">
        <w:rPr>
          <w:sz w:val="24"/>
          <w:szCs w:val="24"/>
        </w:rPr>
        <w:t xml:space="preserve">Faz lembrar o conceito de “holismo”, de perfeito, de algo que deve de ser compreendido na sua unicidade e totalidade, globalidade. Que, segundo o holismo, é uma forma de contemplar o mundo para a formação do ser humano, para ele tornar-se melhor. E, na verdade, esta narrativa irá contar a história de uma personagem e o seu percurso em tornar-se em alguém melhor. Além disso, se se somar os algarismos do número 17, obtém-se o número 8, que pode ser lido como “infinito”, algo perfeito, em equilíbrio e que nunca mais termina, que está sempre a repetir-se. Este infinito contém duas vertentes: por um lado, permite sugerir um tom irónico na suposta perfeição do mundo, uma vez que, apesar de “perfeito” à superfície, o mundo encontra-se infeliz, vivendo para sobreviver e para construir riqueza – exatamente o contrário do esperado, e uma pista de que o mundo está mais triste e com melancolia presente é o tempo agreste que se faz sentir todo o ano. A segunda vertente consiste em representar o estado negativo no qual o </w:t>
      </w:r>
      <w:r w:rsidR="007773F8">
        <w:rPr>
          <w:sz w:val="24"/>
          <w:szCs w:val="24"/>
        </w:rPr>
        <w:lastRenderedPageBreak/>
        <w:t xml:space="preserve">protagonista se encontra – um </w:t>
      </w:r>
      <w:proofErr w:type="spellStart"/>
      <w:r w:rsidR="007773F8">
        <w:rPr>
          <w:sz w:val="24"/>
          <w:szCs w:val="24"/>
        </w:rPr>
        <w:t>loop</w:t>
      </w:r>
      <w:proofErr w:type="spellEnd"/>
      <w:r w:rsidR="007773F8">
        <w:rPr>
          <w:sz w:val="24"/>
          <w:szCs w:val="24"/>
        </w:rPr>
        <w:t xml:space="preserve"> de emoções negativas e pensamentos impróprios causados pela patologia psicológica da qual sofre: uma depressão. Este ciclo sem fim deverá, no fim de contas, ser destruído e ultrapassado ao longo da trama do jogo.</w:t>
      </w:r>
    </w:p>
    <w:p w14:paraId="3E46BA1C" w14:textId="77777777" w:rsidR="00C64F16" w:rsidRDefault="00C64F16" w:rsidP="00355963">
      <w:pPr>
        <w:rPr>
          <w:sz w:val="24"/>
          <w:szCs w:val="24"/>
        </w:rPr>
      </w:pPr>
      <w:r>
        <w:rPr>
          <w:sz w:val="24"/>
          <w:szCs w:val="24"/>
        </w:rPr>
        <w:t xml:space="preserve">Ainda há quem tente plantar ilegalmente outro tipo de plantas, como flores de cerejeira, para dar um maior mais etéreo e resplandecente a toda a paisagem mórbida que se faz sentir e teima em ficar presa ao mundo real; mas é pouco provável a sua longevidade a longo prazo, mesmo esta florescendo em climas mais frios e pastagens mais íngremes como serras – as condições climatéricas são tão adversas que elas não sobrevivem muito tempo. </w:t>
      </w:r>
    </w:p>
    <w:p w14:paraId="3A5E8CA1" w14:textId="77777777" w:rsidR="00C64F16" w:rsidRDefault="00C64F16" w:rsidP="00355963">
      <w:pPr>
        <w:rPr>
          <w:sz w:val="24"/>
          <w:szCs w:val="24"/>
        </w:rPr>
      </w:pPr>
      <w:r>
        <w:rPr>
          <w:sz w:val="24"/>
          <w:szCs w:val="24"/>
        </w:rPr>
        <w:t>Existem, no entanto, algumas estufas por vezes nessas cidades, sobretudo nas mais ricas, nas quais são desenvolvidas em cativeiro algumas espécies de árvores, permitindo obtenção de matéria-prima e alimentação para os demais. Há quem diga que estas se localizam em antigos cemitérios, dada a elevada qualidade do subsolo, rico em nutrientes. No entanto, para a classe operária que vive em localidades mais pobres, isso não passa de boatos, pois nunca viram nada que se pareça como tal nas suas vidas, para além de que o preço de tais bens alimentares não ser possível de ser alcançado dadas as suas carteiras menosprezadas. É bem mais barato comprar-se seringas alimentares oriundas de fontes duvidosas</w:t>
      </w:r>
      <w:r w:rsidR="000E1EE7">
        <w:rPr>
          <w:sz w:val="24"/>
          <w:szCs w:val="24"/>
        </w:rPr>
        <w:t xml:space="preserve"> </w:t>
      </w:r>
      <w:r>
        <w:rPr>
          <w:sz w:val="24"/>
          <w:szCs w:val="24"/>
        </w:rPr>
        <w:t xml:space="preserve">do que dar-se ao luxo de se experienciar um banquete </w:t>
      </w:r>
      <w:r w:rsidR="000E1EE7">
        <w:rPr>
          <w:sz w:val="24"/>
          <w:szCs w:val="24"/>
        </w:rPr>
        <w:t>com sensações paladares inimagináveis.</w:t>
      </w:r>
    </w:p>
    <w:p w14:paraId="5845C8C4" w14:textId="77777777" w:rsidR="000E1EE7" w:rsidRPr="00355963" w:rsidRDefault="000E1EE7" w:rsidP="00355963">
      <w:pPr>
        <w:rPr>
          <w:sz w:val="24"/>
          <w:szCs w:val="24"/>
        </w:rPr>
      </w:pPr>
      <w:r>
        <w:rPr>
          <w:sz w:val="24"/>
          <w:szCs w:val="24"/>
        </w:rPr>
        <w:t>Não existem áreas tropicais na atualidade desta história. O aquecimento global é coisa do passado, pois a terra encontra-se envolvida num frio glaciar todo o ano. Chove muito pouco – a neve é bem mais comum, e nem essa ocorre regularmente e, quando isto acontece, é porque se está a desenrolar uma tempestade. O sol e a lua também são raramente vistos no céu, uma vez que este se encontra constantemente encoberto por nuvens espessas e com um tom carregado de cinzento – como se o céu fosse, a qualquer momento, chorar pelo mundo e pelo que este se tornou; mas nunca (ou quase nunca) o faz, porque tal como os habitantes, é imprescindível “brincar ao faz de conta” e manter as aparências: acreditar que tudo está bem e que todos estão bem.</w:t>
      </w:r>
    </w:p>
    <w:p w14:paraId="0833DD99" w14:textId="77777777" w:rsidR="00355963" w:rsidRPr="00355963" w:rsidRDefault="00355963" w:rsidP="00355963">
      <w:pPr>
        <w:rPr>
          <w:sz w:val="24"/>
          <w:szCs w:val="24"/>
        </w:rPr>
      </w:pPr>
    </w:p>
    <w:p w14:paraId="48C8FA9E" w14:textId="77777777" w:rsidR="00355963" w:rsidRPr="00355963" w:rsidRDefault="00355963" w:rsidP="00355963">
      <w:pPr>
        <w:rPr>
          <w:sz w:val="24"/>
          <w:szCs w:val="24"/>
        </w:rPr>
      </w:pPr>
      <w:r w:rsidRPr="00355963">
        <w:rPr>
          <w:sz w:val="24"/>
          <w:szCs w:val="24"/>
        </w:rPr>
        <w:t>Continentes e países</w:t>
      </w:r>
    </w:p>
    <w:p w14:paraId="6143568A" w14:textId="77777777" w:rsidR="0035385B" w:rsidRDefault="0035385B" w:rsidP="00355963">
      <w:pPr>
        <w:rPr>
          <w:sz w:val="24"/>
          <w:szCs w:val="24"/>
        </w:rPr>
      </w:pPr>
      <w:r>
        <w:rPr>
          <w:sz w:val="24"/>
          <w:szCs w:val="24"/>
        </w:rPr>
        <w:t>Atualmente está-se no ano 21</w:t>
      </w:r>
      <w:r w:rsidR="001F2E66">
        <w:rPr>
          <w:sz w:val="24"/>
          <w:szCs w:val="24"/>
        </w:rPr>
        <w:t>76</w:t>
      </w:r>
      <w:r>
        <w:rPr>
          <w:sz w:val="24"/>
          <w:szCs w:val="24"/>
        </w:rPr>
        <w:t xml:space="preserve">. Este ano foi estipulado como a soma entre dois números: 2112 com </w:t>
      </w:r>
      <w:r w:rsidR="001F2E66">
        <w:rPr>
          <w:sz w:val="24"/>
          <w:szCs w:val="24"/>
        </w:rPr>
        <w:t>64</w:t>
      </w:r>
      <w:r>
        <w:rPr>
          <w:sz w:val="24"/>
          <w:szCs w:val="24"/>
        </w:rPr>
        <w:t xml:space="preserve">. 2112 é o ano no qual, relativamente a esta narrativa, o mundo inteiro foi alvo de um estrondoso fenómeno natural – as placas tectónicas começaram todas a mover-se bruscamente e em simultâneo, temporais acompanharam estas vicissitudes, e o mundo tornou-se num autêntico caos. As temperaturas desceram bruscamente a nível global, e muita gente foi dizimada por tal acontecimento, sobretudo os mais idosos. </w:t>
      </w:r>
      <w:r w:rsidR="001F2E66">
        <w:rPr>
          <w:sz w:val="24"/>
          <w:szCs w:val="24"/>
        </w:rPr>
        <w:t xml:space="preserve">Os continentes agregaram-se, formando um supercontinente ao qual foi dado o nome de </w:t>
      </w:r>
      <w:proofErr w:type="spellStart"/>
      <w:r w:rsidR="001F2E66">
        <w:rPr>
          <w:sz w:val="24"/>
          <w:szCs w:val="24"/>
        </w:rPr>
        <w:t>Gaiapan</w:t>
      </w:r>
      <w:proofErr w:type="spellEnd"/>
      <w:r w:rsidR="001F2E66">
        <w:rPr>
          <w:sz w:val="24"/>
          <w:szCs w:val="24"/>
        </w:rPr>
        <w:t xml:space="preserve"> (baseado no substantivo de Pangeia). </w:t>
      </w:r>
      <w:r>
        <w:rPr>
          <w:sz w:val="24"/>
          <w:szCs w:val="24"/>
        </w:rPr>
        <w:t xml:space="preserve">Este ano assemelha-se a um palíndromo, e contém o número “112”, fazendo referência ao número de emergência de Portugal (inexistente na trama). 64 é 8 vezes o número 8, que já foi falado anteriormente da sua importância e relação com o </w:t>
      </w:r>
      <w:r>
        <w:rPr>
          <w:sz w:val="24"/>
          <w:szCs w:val="24"/>
        </w:rPr>
        <w:lastRenderedPageBreak/>
        <w:t>conceito de perfeição e equilíbrio.</w:t>
      </w:r>
      <w:r w:rsidR="001F2E66">
        <w:rPr>
          <w:sz w:val="24"/>
          <w:szCs w:val="24"/>
        </w:rPr>
        <w:t xml:space="preserve"> Para acrescentar à complexidade e profundidade do desastre ocorrido em 2112, o planeta demorou 8 anos para se readaptar e encontrar-se estável (à primeira vista), como se encontra na atualidade.</w:t>
      </w:r>
      <w:r w:rsidR="00CB08F2">
        <w:rPr>
          <w:sz w:val="24"/>
          <w:szCs w:val="24"/>
        </w:rPr>
        <w:t xml:space="preserve"> Mesmo interligado, o continente efetuou esforços para que se construíssem pontes artificiais para que pedaços de terreno que não foram naturalmente </w:t>
      </w:r>
      <w:r w:rsidR="00DB581B">
        <w:rPr>
          <w:sz w:val="24"/>
          <w:szCs w:val="24"/>
        </w:rPr>
        <w:t>juntos</w:t>
      </w:r>
      <w:r w:rsidR="00CB08F2">
        <w:rPr>
          <w:sz w:val="24"/>
          <w:szCs w:val="24"/>
        </w:rPr>
        <w:t>, sofressem um processo de comunicação por via térrea, permitindo uma melhor circulação em geral. Também nestes anos, e para um melhor aproveitamento de toda a área geográfica existente, todas as serras e cadeias montanhosas que excedessem os 8000 metros de altitude sofreram intervenções humanas, abatendo-as pelo cume e transformando-as em planaltos, mais propícios à vivência humana e a suportar a explosão de natalidade que veio a ocorrer em 2120, após a conclusão destas obras.</w:t>
      </w:r>
    </w:p>
    <w:p w14:paraId="6F5BCF7C" w14:textId="77777777" w:rsidR="00CB08F2" w:rsidRDefault="00CB08F2" w:rsidP="00355963">
      <w:pPr>
        <w:rPr>
          <w:sz w:val="24"/>
          <w:szCs w:val="24"/>
        </w:rPr>
      </w:pPr>
      <w:r>
        <w:rPr>
          <w:sz w:val="24"/>
          <w:szCs w:val="24"/>
        </w:rPr>
        <w:t xml:space="preserve">Todo o continente </w:t>
      </w:r>
      <w:proofErr w:type="spellStart"/>
      <w:r>
        <w:rPr>
          <w:sz w:val="24"/>
          <w:szCs w:val="24"/>
        </w:rPr>
        <w:t>Gaiapan</w:t>
      </w:r>
      <w:proofErr w:type="spellEnd"/>
      <w:r>
        <w:rPr>
          <w:sz w:val="24"/>
          <w:szCs w:val="24"/>
        </w:rPr>
        <w:t xml:space="preserve"> abriga um único país, numa tentativa de esforços em reerguer toda uma nação, unida </w:t>
      </w:r>
      <w:r w:rsidR="002A229F">
        <w:rPr>
          <w:sz w:val="24"/>
          <w:szCs w:val="24"/>
        </w:rPr>
        <w:t>na tragédia e em tempos difíceis.</w:t>
      </w:r>
    </w:p>
    <w:p w14:paraId="3033C2B5" w14:textId="77777777" w:rsidR="00DB581B" w:rsidRPr="00355963" w:rsidRDefault="00DB581B" w:rsidP="00355963">
      <w:pPr>
        <w:rPr>
          <w:sz w:val="24"/>
          <w:szCs w:val="24"/>
        </w:rPr>
      </w:pPr>
      <w:r>
        <w:rPr>
          <w:sz w:val="24"/>
          <w:szCs w:val="24"/>
        </w:rPr>
        <w:t xml:space="preserve">Todo o planeta se encontra numa era gélida </w:t>
      </w:r>
      <w:r w:rsidR="00AC58C7">
        <w:rPr>
          <w:sz w:val="24"/>
          <w:szCs w:val="24"/>
        </w:rPr>
        <w:t>com uma</w:t>
      </w:r>
      <w:r>
        <w:rPr>
          <w:sz w:val="24"/>
          <w:szCs w:val="24"/>
        </w:rPr>
        <w:t xml:space="preserve"> temperatura média anual a rondar os </w:t>
      </w:r>
      <w:r w:rsidR="00AC58C7">
        <w:rPr>
          <w:sz w:val="24"/>
          <w:szCs w:val="24"/>
        </w:rPr>
        <w:t>38</w:t>
      </w:r>
      <w:r>
        <w:rPr>
          <w:sz w:val="24"/>
          <w:szCs w:val="24"/>
        </w:rPr>
        <w:t xml:space="preserve"> graus negativos.</w:t>
      </w:r>
    </w:p>
    <w:p w14:paraId="4CC15A91" w14:textId="77777777" w:rsidR="00355963" w:rsidRPr="00355963" w:rsidRDefault="00355963" w:rsidP="00355963">
      <w:pPr>
        <w:rPr>
          <w:sz w:val="24"/>
          <w:szCs w:val="24"/>
        </w:rPr>
      </w:pPr>
    </w:p>
    <w:p w14:paraId="30BC4B16" w14:textId="77777777" w:rsidR="00355963" w:rsidRDefault="00355963" w:rsidP="00355963">
      <w:pPr>
        <w:rPr>
          <w:sz w:val="24"/>
          <w:szCs w:val="24"/>
        </w:rPr>
      </w:pPr>
      <w:r w:rsidRPr="00355963">
        <w:rPr>
          <w:sz w:val="24"/>
          <w:szCs w:val="24"/>
        </w:rPr>
        <w:t>Clima</w:t>
      </w:r>
    </w:p>
    <w:p w14:paraId="42995FBC" w14:textId="77777777" w:rsidR="00DB581B" w:rsidRDefault="00DB581B" w:rsidP="00355963">
      <w:pPr>
        <w:rPr>
          <w:sz w:val="24"/>
          <w:szCs w:val="24"/>
        </w:rPr>
      </w:pPr>
      <w:r>
        <w:rPr>
          <w:sz w:val="24"/>
          <w:szCs w:val="24"/>
        </w:rPr>
        <w:t xml:space="preserve">O clima é maioritariamente </w:t>
      </w:r>
      <w:r w:rsidR="00AC58C7">
        <w:rPr>
          <w:sz w:val="24"/>
          <w:szCs w:val="24"/>
        </w:rPr>
        <w:t>polar e consistente, com temperaturas bastante baixas e que testam a capacidade de sobrevivência humana. Para além do frio extremo e imutável, que teima em ficar, uma estirpe viral que se propaga facilmente nestas condições agrestes surgiu</w:t>
      </w:r>
      <w:r w:rsidR="00E405F5">
        <w:rPr>
          <w:sz w:val="24"/>
          <w:szCs w:val="24"/>
        </w:rPr>
        <w:t xml:space="preserve"> (ou, pelo menos, crê-se que o frio é a causa da sua propagação)</w:t>
      </w:r>
      <w:r w:rsidR="00AC58C7">
        <w:rPr>
          <w:sz w:val="24"/>
          <w:szCs w:val="24"/>
        </w:rPr>
        <w:t xml:space="preserve">. Este vírus prolifera-se de forma </w:t>
      </w:r>
      <w:r w:rsidR="00E405F5">
        <w:rPr>
          <w:sz w:val="24"/>
          <w:szCs w:val="24"/>
        </w:rPr>
        <w:t>des</w:t>
      </w:r>
      <w:r w:rsidR="00AC58C7">
        <w:rPr>
          <w:sz w:val="24"/>
          <w:szCs w:val="24"/>
        </w:rPr>
        <w:t xml:space="preserve">controlada </w:t>
      </w:r>
      <w:r w:rsidR="00E405F5">
        <w:rPr>
          <w:sz w:val="24"/>
          <w:szCs w:val="24"/>
        </w:rPr>
        <w:t xml:space="preserve">e não se sabe muito bem a sua origem, nem como será abordada a sua prevenção. O que se sabe é que esta estirpe, à qual foi dada o nome de Iceberg – uma vez que, de acordo com os relatórios oficiais, terá surgido pela primeira vez num albergue nos subúrbios de </w:t>
      </w:r>
      <w:proofErr w:type="spellStart"/>
      <w:r w:rsidR="00E405F5">
        <w:rPr>
          <w:sz w:val="24"/>
          <w:szCs w:val="24"/>
        </w:rPr>
        <w:t>Manka</w:t>
      </w:r>
      <w:r w:rsidR="00930C50">
        <w:rPr>
          <w:sz w:val="24"/>
          <w:szCs w:val="24"/>
        </w:rPr>
        <w:t>l</w:t>
      </w:r>
      <w:r w:rsidR="00E405F5">
        <w:rPr>
          <w:sz w:val="24"/>
          <w:szCs w:val="24"/>
        </w:rPr>
        <w:t>la</w:t>
      </w:r>
      <w:proofErr w:type="spellEnd"/>
      <w:r w:rsidR="00E405F5">
        <w:rPr>
          <w:sz w:val="24"/>
          <w:szCs w:val="24"/>
        </w:rPr>
        <w:t xml:space="preserve">, uma metrópole de </w:t>
      </w:r>
      <w:proofErr w:type="spellStart"/>
      <w:r w:rsidR="00E405F5">
        <w:rPr>
          <w:sz w:val="24"/>
          <w:szCs w:val="24"/>
        </w:rPr>
        <w:t>Gaiapan</w:t>
      </w:r>
      <w:proofErr w:type="spellEnd"/>
      <w:r w:rsidR="00E405F5">
        <w:rPr>
          <w:sz w:val="24"/>
          <w:szCs w:val="24"/>
        </w:rPr>
        <w:t>, e no qual todos os hóspedes se petrificaram em gelo – provoca a morte após a sua contaminação.</w:t>
      </w:r>
    </w:p>
    <w:p w14:paraId="10FA99D9" w14:textId="77777777" w:rsidR="009D737B" w:rsidRDefault="009D737B" w:rsidP="00355963">
      <w:pPr>
        <w:rPr>
          <w:sz w:val="24"/>
          <w:szCs w:val="24"/>
        </w:rPr>
      </w:pPr>
      <w:r>
        <w:rPr>
          <w:sz w:val="24"/>
          <w:szCs w:val="24"/>
        </w:rPr>
        <w:t>Para tentar tornar o ambiente mais agradável, promovendo o aumento da temperatura média global e o controlo da Iceberg, o governo decretou que, num período máximo de quatro em quatro anos, cada casal em idade de poder laborar terá de ter em sua posse um novo filho de modo a, com a densidade populacional a crescer, ser uma tentativa de, e com a radiação infravermelha libertada pelos humanos, de permitir uma subida das temperaturas (e, consequentemente, o fim da Iceberg).</w:t>
      </w:r>
    </w:p>
    <w:p w14:paraId="78ECD88B" w14:textId="77777777" w:rsidR="00355963" w:rsidRDefault="00355963" w:rsidP="00355963">
      <w:pPr>
        <w:rPr>
          <w:sz w:val="24"/>
          <w:szCs w:val="24"/>
        </w:rPr>
      </w:pPr>
    </w:p>
    <w:p w14:paraId="313C4DF9" w14:textId="77777777" w:rsidR="009D737B" w:rsidRDefault="009D737B" w:rsidP="00355963">
      <w:pPr>
        <w:rPr>
          <w:sz w:val="24"/>
          <w:szCs w:val="24"/>
        </w:rPr>
      </w:pPr>
    </w:p>
    <w:p w14:paraId="71881E7F" w14:textId="77777777" w:rsidR="009D737B" w:rsidRDefault="009D737B" w:rsidP="00355963">
      <w:pPr>
        <w:rPr>
          <w:sz w:val="24"/>
          <w:szCs w:val="24"/>
        </w:rPr>
      </w:pPr>
    </w:p>
    <w:p w14:paraId="0E06F490" w14:textId="77777777" w:rsidR="00D01A69" w:rsidRPr="00355963" w:rsidRDefault="00D01A69" w:rsidP="00355963">
      <w:pPr>
        <w:rPr>
          <w:sz w:val="24"/>
          <w:szCs w:val="24"/>
        </w:rPr>
      </w:pPr>
    </w:p>
    <w:p w14:paraId="3BE0E6B2" w14:textId="77777777" w:rsidR="00355963" w:rsidRPr="00355963" w:rsidRDefault="00355963" w:rsidP="00355963">
      <w:pPr>
        <w:rPr>
          <w:sz w:val="24"/>
          <w:szCs w:val="24"/>
        </w:rPr>
      </w:pPr>
      <w:r w:rsidRPr="00355963">
        <w:rPr>
          <w:sz w:val="24"/>
          <w:szCs w:val="24"/>
        </w:rPr>
        <w:lastRenderedPageBreak/>
        <w:t>Recursos naturais</w:t>
      </w:r>
    </w:p>
    <w:p w14:paraId="3DFEFED9" w14:textId="77777777" w:rsidR="00A640D3" w:rsidRDefault="009D737B" w:rsidP="00355963">
      <w:pPr>
        <w:rPr>
          <w:sz w:val="24"/>
          <w:szCs w:val="24"/>
        </w:rPr>
      </w:pPr>
      <w:r>
        <w:rPr>
          <w:sz w:val="24"/>
          <w:szCs w:val="24"/>
        </w:rPr>
        <w:t xml:space="preserve">Como já foi referido anteriormente, os recursos naturais são bastante escassos dadas as condições climatéricas, pelo que apenas os mais afortunados a níveis monetários são capazes de os obter, por serem </w:t>
      </w:r>
      <w:r w:rsidR="00A640D3">
        <w:rPr>
          <w:sz w:val="24"/>
          <w:szCs w:val="24"/>
        </w:rPr>
        <w:t>dispendiosos. Também existem famílias que, graças às suas posses e influência social, conseguem arrecadar quantias significativas, cultivando produtos em extensas estufas nas suas propriedades.</w:t>
      </w:r>
    </w:p>
    <w:p w14:paraId="7A83AFE8" w14:textId="77777777" w:rsidR="00355963" w:rsidRDefault="00A640D3" w:rsidP="00355963">
      <w:pPr>
        <w:rPr>
          <w:sz w:val="24"/>
          <w:szCs w:val="24"/>
        </w:rPr>
      </w:pPr>
      <w:r>
        <w:rPr>
          <w:sz w:val="24"/>
          <w:szCs w:val="24"/>
        </w:rPr>
        <w:t>Os mais pobres tomam seringas alimentares – seringas com uma mistura de ingredientes de origem duvidosa que contêm o mínimo de nutrientes para a sobrevivência humana. São comumente encontradas no mercado negro ou vendidas por indivíduos encostados a um poste de sinalização STOP, atrás de uma mesa velha e toda riscada, possivelmente de uma antiga escola da região que terá fechado há largos anos e o local ter-se-á tornado abandonado.  Para chamar os seus compradores, estes costumam pegar numa vara e açoitar o mesmo de 3 em 3 vezes.</w:t>
      </w:r>
    </w:p>
    <w:p w14:paraId="290058C2" w14:textId="77777777" w:rsidR="00A640D3" w:rsidRPr="00355963" w:rsidRDefault="00A640D3" w:rsidP="00355963">
      <w:pPr>
        <w:rPr>
          <w:sz w:val="24"/>
          <w:szCs w:val="24"/>
        </w:rPr>
      </w:pPr>
      <w:r>
        <w:rPr>
          <w:sz w:val="24"/>
          <w:szCs w:val="24"/>
        </w:rPr>
        <w:t xml:space="preserve">Outra forma de obter alimento é – matando. O aumento da criminalidade aumentou exponencialmente nos últimos anos, e apesar da suposta tranquilidade e estabilidade defendida pela união criada por </w:t>
      </w:r>
      <w:proofErr w:type="spellStart"/>
      <w:r>
        <w:rPr>
          <w:sz w:val="24"/>
          <w:szCs w:val="24"/>
        </w:rPr>
        <w:t>Gaiapan</w:t>
      </w:r>
      <w:proofErr w:type="spellEnd"/>
      <w:r>
        <w:rPr>
          <w:sz w:val="24"/>
          <w:szCs w:val="24"/>
        </w:rPr>
        <w:t xml:space="preserve">, a verdade é que nem sempre isso acontece a níveis práticos. De qualquer das formas, existe um controlo minucioso nas ruas </w:t>
      </w:r>
      <w:r w:rsidR="0090196B">
        <w:rPr>
          <w:sz w:val="24"/>
          <w:szCs w:val="24"/>
        </w:rPr>
        <w:t>por parte de agentes policiais… Ou pelo menos, era o que havia sido prometido aos cidadãos.</w:t>
      </w:r>
    </w:p>
    <w:p w14:paraId="0D59DF86" w14:textId="77777777" w:rsidR="00355963" w:rsidRPr="00355963" w:rsidRDefault="00355963" w:rsidP="00355963">
      <w:pPr>
        <w:rPr>
          <w:sz w:val="24"/>
          <w:szCs w:val="24"/>
        </w:rPr>
      </w:pPr>
    </w:p>
    <w:p w14:paraId="4BE0D160" w14:textId="77777777" w:rsidR="00355963" w:rsidRDefault="00C85253" w:rsidP="00355963">
      <w:pPr>
        <w:rPr>
          <w:sz w:val="24"/>
          <w:szCs w:val="24"/>
        </w:rPr>
      </w:pPr>
      <w:r>
        <w:rPr>
          <w:sz w:val="24"/>
          <w:szCs w:val="24"/>
        </w:rPr>
        <w:t>Estações</w:t>
      </w:r>
    </w:p>
    <w:p w14:paraId="0ACD2479" w14:textId="77777777" w:rsidR="00520E3B" w:rsidRPr="00355963" w:rsidRDefault="00520E3B" w:rsidP="00355963">
      <w:pPr>
        <w:rPr>
          <w:sz w:val="24"/>
          <w:szCs w:val="24"/>
        </w:rPr>
      </w:pPr>
      <w:r>
        <w:rPr>
          <w:sz w:val="24"/>
          <w:szCs w:val="24"/>
        </w:rPr>
        <w:t xml:space="preserve">As estações não existem tal como na realidade. Como já foi afirmado, e dada a situação frígida atual, é inverno em toda a </w:t>
      </w:r>
      <w:proofErr w:type="spellStart"/>
      <w:r>
        <w:rPr>
          <w:sz w:val="24"/>
          <w:szCs w:val="24"/>
        </w:rPr>
        <w:t>Gaiapan</w:t>
      </w:r>
      <w:proofErr w:type="spellEnd"/>
      <w:r>
        <w:rPr>
          <w:sz w:val="24"/>
          <w:szCs w:val="24"/>
        </w:rPr>
        <w:t>, com temperaturas extremamente congela</w:t>
      </w:r>
      <w:r w:rsidR="0025145E">
        <w:rPr>
          <w:sz w:val="24"/>
          <w:szCs w:val="24"/>
        </w:rPr>
        <w:t>ntes</w:t>
      </w:r>
      <w:r>
        <w:rPr>
          <w:sz w:val="24"/>
          <w:szCs w:val="24"/>
        </w:rPr>
        <w:t xml:space="preserve"> e com precipitação muito baixa que, quando ocorre, advém sobre a forma de neve ou granizo.</w:t>
      </w:r>
      <w:r w:rsidR="003D2E59">
        <w:rPr>
          <w:sz w:val="24"/>
          <w:szCs w:val="24"/>
        </w:rPr>
        <w:t xml:space="preserve"> </w:t>
      </w:r>
      <w:proofErr w:type="spellStart"/>
      <w:r w:rsidR="003D2E59">
        <w:rPr>
          <w:sz w:val="24"/>
          <w:szCs w:val="24"/>
        </w:rPr>
        <w:t>Gaiapan</w:t>
      </w:r>
      <w:proofErr w:type="spellEnd"/>
      <w:r w:rsidR="003D2E59">
        <w:rPr>
          <w:sz w:val="24"/>
          <w:szCs w:val="24"/>
        </w:rPr>
        <w:t>, que se localiza quase na tua totalidade</w:t>
      </w:r>
      <w:r w:rsidR="0025145E">
        <w:rPr>
          <w:sz w:val="24"/>
          <w:szCs w:val="24"/>
        </w:rPr>
        <w:t xml:space="preserve"> no extremo polar ártico após a devastadora catástrofe natural da qual o mundo foi alvo, vivencia dia ou noite contínua a cada metade de ano, com muito poucas horas do verso nesse dado intervalo de tempo (nos seis meses de dia, existem poucas horas de noite, quase nulas, e nos meses de noite, as horas de dia são quase inexistentes). No momento desta presente narrativa, a noite está instalada quase toda a duração do dia; é tendência o dia apenas durar cerca de meia hora, por volta das 8h da manhã, e é comum neste intervalo revelar-se as atrocidades que foram cometidas quando a luz era inexistente.</w:t>
      </w:r>
    </w:p>
    <w:p w14:paraId="7AFCEC34" w14:textId="77777777" w:rsidR="00355963" w:rsidRDefault="00355963" w:rsidP="00355963">
      <w:pPr>
        <w:rPr>
          <w:sz w:val="24"/>
          <w:szCs w:val="24"/>
        </w:rPr>
      </w:pPr>
    </w:p>
    <w:p w14:paraId="53FE7436" w14:textId="77777777" w:rsidR="00D01A69" w:rsidRDefault="00D01A69" w:rsidP="00355963">
      <w:pPr>
        <w:rPr>
          <w:sz w:val="24"/>
          <w:szCs w:val="24"/>
        </w:rPr>
      </w:pPr>
    </w:p>
    <w:p w14:paraId="63BD160E" w14:textId="77777777" w:rsidR="00D01A69" w:rsidRDefault="00D01A69" w:rsidP="00355963">
      <w:pPr>
        <w:rPr>
          <w:sz w:val="24"/>
          <w:szCs w:val="24"/>
        </w:rPr>
      </w:pPr>
    </w:p>
    <w:p w14:paraId="6803FA24" w14:textId="77777777" w:rsidR="00D01A69" w:rsidRDefault="00D01A69" w:rsidP="00355963">
      <w:pPr>
        <w:rPr>
          <w:sz w:val="24"/>
          <w:szCs w:val="24"/>
        </w:rPr>
      </w:pPr>
    </w:p>
    <w:p w14:paraId="7BA015DC" w14:textId="77777777" w:rsidR="00D01A69" w:rsidRDefault="00D01A69" w:rsidP="00355963">
      <w:pPr>
        <w:rPr>
          <w:sz w:val="24"/>
          <w:szCs w:val="24"/>
        </w:rPr>
      </w:pPr>
    </w:p>
    <w:p w14:paraId="47739082" w14:textId="77777777" w:rsidR="0025145E" w:rsidRPr="00355963" w:rsidRDefault="0025145E" w:rsidP="00355963">
      <w:pPr>
        <w:rPr>
          <w:sz w:val="24"/>
          <w:szCs w:val="24"/>
        </w:rPr>
      </w:pPr>
    </w:p>
    <w:p w14:paraId="377BA12C" w14:textId="77777777" w:rsidR="00355963" w:rsidRPr="00355963" w:rsidRDefault="00FF6CB8" w:rsidP="00355963">
      <w:pPr>
        <w:rPr>
          <w:sz w:val="24"/>
          <w:szCs w:val="24"/>
        </w:rPr>
      </w:pPr>
      <w:r>
        <w:rPr>
          <w:sz w:val="24"/>
          <w:szCs w:val="24"/>
        </w:rPr>
        <w:lastRenderedPageBreak/>
        <w:t>Tempo</w:t>
      </w:r>
    </w:p>
    <w:p w14:paraId="1CE2D593" w14:textId="77777777" w:rsidR="0025145E" w:rsidRDefault="0025145E" w:rsidP="00355963">
      <w:pPr>
        <w:rPr>
          <w:sz w:val="24"/>
          <w:szCs w:val="24"/>
        </w:rPr>
      </w:pPr>
      <w:r>
        <w:rPr>
          <w:sz w:val="24"/>
          <w:szCs w:val="24"/>
        </w:rPr>
        <w:t xml:space="preserve">O tempo na narrativa é polar seco, pelo que as pessoas tentam evitar sair de casa sobretudo para momentos de lazer, até porque tais excentricidades são apenas passíveis de ser atingidas pelos possuidores de luxúria. Todos tentam agasalhar-se com várias peças de roupa, gorro e luvas, muitos deles improvisadas por sacos de ráfia dado a pouca disponibilidade financeira vivenciada pela maioria dos </w:t>
      </w:r>
      <w:r w:rsidR="005A57A5">
        <w:rPr>
          <w:sz w:val="24"/>
          <w:szCs w:val="24"/>
        </w:rPr>
        <w:t>viventes. Os mais ricos costumam ser aqueles que têm posses financeiras para nas suas casas e negócios possuírem aquecimento artificial ou matéria-prima para acender a lareira. É comum estas famílias terem propriedades extensas de cultivo em estufas devidamente acomodadas e cuidadas, às quais as famílias mais pobres vendem os seus filhos como escravos, garantindo a sua sobrevivência e futuro melhores (ao viverem próximo de uma fonte de calor, diminuindo as hipóteses de ser portador da Iceberg – muitos deles acabam por viver nessas mesmas estufas, junto das plantações, uma vez que também é imprescindível que estas sejam supervisionadas contra contrabandistas durante a noite – que, frequentemente, dura quase o dia todo).</w:t>
      </w:r>
    </w:p>
    <w:p w14:paraId="452831E8" w14:textId="77777777" w:rsidR="005A57A5" w:rsidRDefault="005A57A5" w:rsidP="00355963">
      <w:pPr>
        <w:rPr>
          <w:sz w:val="24"/>
          <w:szCs w:val="24"/>
        </w:rPr>
      </w:pPr>
      <w:r>
        <w:rPr>
          <w:sz w:val="24"/>
          <w:szCs w:val="24"/>
        </w:rPr>
        <w:t xml:space="preserve">Estas famílias ricas também costumam ter negócios abertos ao público, como bares, tascas e bares de alterne – que apesar de serem poucos e não ser comum a população ter atividades lúdicas ou que contribuam para suas descargas de dopamina, era das escassas alternativas para se proporcionar ao próprio um momento de conforto e de calor, o que não era tão possível de ser concebido nas suas casas. Também é vulgar as famílias venderem as suas filhas como escravas e profissionais do sexo quando atingem a idade da menstruação – garantindo um maior conforto das mesmas nas instalações e, creem elas, proporcionando casamentos arranjados e bons maridos para agarrarem fortunas. </w:t>
      </w:r>
    </w:p>
    <w:p w14:paraId="320F7264" w14:textId="77777777" w:rsidR="00355963" w:rsidRPr="00355963" w:rsidRDefault="00355963" w:rsidP="00355963">
      <w:pPr>
        <w:rPr>
          <w:sz w:val="24"/>
          <w:szCs w:val="24"/>
        </w:rPr>
      </w:pPr>
    </w:p>
    <w:p w14:paraId="15A42964" w14:textId="77777777" w:rsidR="00355963" w:rsidRDefault="002F5BF8" w:rsidP="00355963">
      <w:pPr>
        <w:rPr>
          <w:sz w:val="24"/>
          <w:szCs w:val="24"/>
        </w:rPr>
      </w:pPr>
      <w:r>
        <w:rPr>
          <w:sz w:val="24"/>
          <w:szCs w:val="24"/>
        </w:rPr>
        <w:t>A</w:t>
      </w:r>
      <w:r w:rsidR="00355963" w:rsidRPr="00355963">
        <w:rPr>
          <w:sz w:val="24"/>
          <w:szCs w:val="24"/>
        </w:rPr>
        <w:t>nimais</w:t>
      </w:r>
    </w:p>
    <w:p w14:paraId="55D4AA9B" w14:textId="77777777" w:rsidR="00D01A69" w:rsidRDefault="00D01A69" w:rsidP="00355963">
      <w:pPr>
        <w:rPr>
          <w:sz w:val="24"/>
          <w:szCs w:val="24"/>
        </w:rPr>
      </w:pPr>
      <w:r>
        <w:rPr>
          <w:sz w:val="24"/>
          <w:szCs w:val="24"/>
        </w:rPr>
        <w:t>Os animais existentes são escassos, dadas as condições agrestes incomuns para a sobrevivência de seres vivos. Animais típicos de climas polares, como os pinguins, ursos polares e focas, e apesar do seu crescimento populacional nos primeiros meses após a catástrofe ocorrida em 2112</w:t>
      </w:r>
      <w:r w:rsidR="00196781">
        <w:rPr>
          <w:sz w:val="24"/>
          <w:szCs w:val="24"/>
        </w:rPr>
        <w:t xml:space="preserve">, a sua caça intensiva levou à sua extinção, para além de serem considerados “desnecessários” pelo governo, dada a sua pouca utilização para fins alimentares ou de obtenção de matéria-prima, como para vestuário e outros. Em contrapartida, quem tiver capacidade deve estimular a criação de gado comum, como galinhas, patos, coelhos, porcos, borregos, vacas, e por aí adiante, para obter estes bens. </w:t>
      </w:r>
    </w:p>
    <w:p w14:paraId="5AA1EEDF" w14:textId="77777777" w:rsidR="00196781" w:rsidRPr="00355963" w:rsidRDefault="00196781" w:rsidP="00355963">
      <w:pPr>
        <w:rPr>
          <w:sz w:val="24"/>
          <w:szCs w:val="24"/>
        </w:rPr>
      </w:pPr>
      <w:r>
        <w:rPr>
          <w:sz w:val="24"/>
          <w:szCs w:val="24"/>
        </w:rPr>
        <w:t>Não é comum existirem animais de estimação, pois ninguém tem os rendimentos para tal, para além de serem uma “perda de rendimento” para o governo instalado. Quando cães ou gatos são encontrados no exterior, estes costumam ser abatidos e reaproveitados para alimento. O destino dos animais selvagens, praticamente ausentes, é praticamente o mesmo – até porque é comum eles atacarem algumas estufas de gado, criando prejuízos.</w:t>
      </w:r>
      <w:r w:rsidR="00F93F7D">
        <w:rPr>
          <w:sz w:val="24"/>
          <w:szCs w:val="24"/>
        </w:rPr>
        <w:t xml:space="preserve"> Amor, com amor se paga…</w:t>
      </w:r>
    </w:p>
    <w:p w14:paraId="1155D6CD" w14:textId="77777777" w:rsidR="00355963" w:rsidRDefault="00941398" w:rsidP="00355963">
      <w:pPr>
        <w:rPr>
          <w:sz w:val="24"/>
          <w:szCs w:val="24"/>
        </w:rPr>
      </w:pPr>
      <w:r>
        <w:rPr>
          <w:sz w:val="24"/>
          <w:szCs w:val="24"/>
        </w:rPr>
        <w:lastRenderedPageBreak/>
        <w:t>P</w:t>
      </w:r>
      <w:r w:rsidR="00355963" w:rsidRPr="00355963">
        <w:rPr>
          <w:sz w:val="24"/>
          <w:szCs w:val="24"/>
        </w:rPr>
        <w:t>lantas</w:t>
      </w:r>
    </w:p>
    <w:p w14:paraId="251E3EA1" w14:textId="7D094F64" w:rsidR="00D26544" w:rsidRDefault="00D26544" w:rsidP="00355963">
      <w:pPr>
        <w:rPr>
          <w:sz w:val="24"/>
          <w:szCs w:val="24"/>
        </w:rPr>
      </w:pPr>
      <w:r>
        <w:rPr>
          <w:sz w:val="24"/>
          <w:szCs w:val="24"/>
        </w:rPr>
        <w:t xml:space="preserve">Existem poucas plantas devido ao clima esperado. Carecidas de beleza, pois a beleza é efémera e incompatível com as circunstâncias vividas, elas são sobretudo árvores de folha perene que se encontram em parques minuciosamente criados (e com a menor ocupação de espaço possível) para garantir a concentração mínima de oxigénio ao longo do ano. </w:t>
      </w:r>
      <w:r w:rsidR="00417635">
        <w:rPr>
          <w:sz w:val="24"/>
          <w:szCs w:val="24"/>
        </w:rPr>
        <w:t xml:space="preserve">Também é comum a criação de árvores em plantações, através de </w:t>
      </w:r>
      <w:r w:rsidR="00AA168A">
        <w:rPr>
          <w:sz w:val="24"/>
          <w:szCs w:val="24"/>
        </w:rPr>
        <w:t>iluminação</w:t>
      </w:r>
      <w:r w:rsidR="00417635">
        <w:rPr>
          <w:sz w:val="24"/>
          <w:szCs w:val="24"/>
        </w:rPr>
        <w:t xml:space="preserve"> artificial para garantir o desenvolvimento de oxigénio, sobretudo na altura do ano em que as noites duram, aproximadamente, 24 horas. </w:t>
      </w:r>
    </w:p>
    <w:p w14:paraId="6CA80AB4" w14:textId="77777777" w:rsidR="00CE22A6" w:rsidRDefault="00AA168A" w:rsidP="00355963">
      <w:pPr>
        <w:rPr>
          <w:sz w:val="24"/>
          <w:szCs w:val="24"/>
        </w:rPr>
      </w:pPr>
      <w:r>
        <w:rPr>
          <w:sz w:val="24"/>
          <w:szCs w:val="24"/>
        </w:rPr>
        <w:t>Por vezes, é possível achar milagrosamente uma cerejeira florida, o que é bastante incomum, apesar de estas necessitarem de um pouco de frio, em demasia torna-se incompatível a sua sobrevivência.</w:t>
      </w:r>
    </w:p>
    <w:p w14:paraId="6937AF9A" w14:textId="362BA26B" w:rsidR="00AA168A" w:rsidRDefault="00CE22A6" w:rsidP="00355963">
      <w:pPr>
        <w:rPr>
          <w:sz w:val="24"/>
          <w:szCs w:val="24"/>
        </w:rPr>
      </w:pPr>
      <w:r>
        <w:rPr>
          <w:sz w:val="24"/>
          <w:szCs w:val="24"/>
        </w:rPr>
        <w:t xml:space="preserve">A escolha desta árvore é importante para a trama, o que é inclusive personificado no nome escolhido para o protagonista – </w:t>
      </w:r>
      <w:proofErr w:type="spellStart"/>
      <w:r>
        <w:rPr>
          <w:sz w:val="24"/>
          <w:szCs w:val="24"/>
        </w:rPr>
        <w:t>Aran</w:t>
      </w:r>
      <w:proofErr w:type="spellEnd"/>
      <w:r>
        <w:rPr>
          <w:sz w:val="24"/>
          <w:szCs w:val="24"/>
        </w:rPr>
        <w:t xml:space="preserve"> – que, em japonês, significa “flor de cerejeira”, representando a efemeridade das duas flores, que apenas duram um mês, e a sua fragilidade.</w:t>
      </w:r>
      <w:r w:rsidR="00AA168A">
        <w:rPr>
          <w:sz w:val="24"/>
          <w:szCs w:val="24"/>
        </w:rPr>
        <w:t xml:space="preserve"> </w:t>
      </w:r>
    </w:p>
    <w:p w14:paraId="14557D42" w14:textId="77777777" w:rsidR="00BB5643" w:rsidRDefault="00BB5643" w:rsidP="00355963">
      <w:pPr>
        <w:rPr>
          <w:sz w:val="24"/>
          <w:szCs w:val="24"/>
        </w:rPr>
      </w:pPr>
    </w:p>
    <w:p w14:paraId="2EB30D7E" w14:textId="77777777" w:rsidR="00BB5643" w:rsidRDefault="00BB5643" w:rsidP="00355963">
      <w:pPr>
        <w:rPr>
          <w:sz w:val="24"/>
          <w:szCs w:val="24"/>
        </w:rPr>
      </w:pPr>
      <w:r>
        <w:rPr>
          <w:sz w:val="24"/>
          <w:szCs w:val="24"/>
        </w:rPr>
        <w:t>População e políticas</w:t>
      </w:r>
    </w:p>
    <w:p w14:paraId="26195D50" w14:textId="77777777" w:rsidR="00BB5643" w:rsidRDefault="00BB5643" w:rsidP="00BB5643">
      <w:pPr>
        <w:rPr>
          <w:sz w:val="24"/>
          <w:szCs w:val="24"/>
        </w:rPr>
      </w:pPr>
      <w:r>
        <w:rPr>
          <w:sz w:val="24"/>
          <w:szCs w:val="24"/>
        </w:rPr>
        <w:t>Etnias</w:t>
      </w:r>
    </w:p>
    <w:p w14:paraId="361D84EE" w14:textId="0C61A358" w:rsidR="00BB5643" w:rsidRDefault="00BB5643" w:rsidP="00BB5643">
      <w:pPr>
        <w:rPr>
          <w:sz w:val="24"/>
          <w:szCs w:val="24"/>
        </w:rPr>
      </w:pPr>
      <w:r>
        <w:rPr>
          <w:sz w:val="24"/>
          <w:szCs w:val="24"/>
        </w:rPr>
        <w:t xml:space="preserve">Não existem indivíduos de características antropomórficas sem serem </w:t>
      </w:r>
      <w:r w:rsidR="00CE22A6">
        <w:rPr>
          <w:sz w:val="24"/>
          <w:szCs w:val="24"/>
        </w:rPr>
        <w:t xml:space="preserve">seres </w:t>
      </w:r>
      <w:r>
        <w:rPr>
          <w:sz w:val="24"/>
          <w:szCs w:val="24"/>
        </w:rPr>
        <w:t xml:space="preserve">humanos. A população total é elevada, com cerca de 11 mil milhões de </w:t>
      </w:r>
      <w:r w:rsidR="00CE22A6">
        <w:rPr>
          <w:sz w:val="24"/>
          <w:szCs w:val="24"/>
        </w:rPr>
        <w:t xml:space="preserve">habitantes. Este valor ocorre no ano de 2120, 8 anos depois da enorme catástrofe natural de 2112 que, após sofrer enormes perdas a nível de população total, conseguiu recuperar e aumentar o seu valor anterior para o referido acima, sendo que o mesmo continua a aumentar exponencialmente, dadas as políticas do presidente em fomentar a natalidade (ou melhor, o nascimento artificial de crianças) e a doação das mesmas a cada casal em idade de laborar, no máximo de 4 em 4 anos. O número de 11 milhões vem da soma de 8, um algarismo que tem sido recorrente a sua aparição nesta descrição do mundo de jogo, com o valor de 3, representativo da Santíssima Trindade e, por isso, reforçando a ideia de um mundo “perfeito” e em </w:t>
      </w:r>
      <w:r w:rsidR="00C72EE2">
        <w:rPr>
          <w:sz w:val="24"/>
          <w:szCs w:val="24"/>
        </w:rPr>
        <w:t>adequado equilíbrio (o que não ocorre à primeira vista).</w:t>
      </w:r>
    </w:p>
    <w:p w14:paraId="18C41A13" w14:textId="7E2F4FD0" w:rsidR="00C72EE2" w:rsidRDefault="00C72EE2" w:rsidP="00BB5643">
      <w:pPr>
        <w:rPr>
          <w:sz w:val="24"/>
          <w:szCs w:val="24"/>
        </w:rPr>
      </w:pPr>
      <w:r>
        <w:rPr>
          <w:sz w:val="24"/>
          <w:szCs w:val="24"/>
        </w:rPr>
        <w:t xml:space="preserve">Todas as etnias são respeitadas de igual forma – mais precisamente, todas se localizam na mesma secção da cadeia, servindo todos de igual forma os interesses de </w:t>
      </w:r>
      <w:proofErr w:type="spellStart"/>
      <w:r>
        <w:rPr>
          <w:sz w:val="24"/>
          <w:szCs w:val="24"/>
        </w:rPr>
        <w:t>Gaiapan</w:t>
      </w:r>
      <w:proofErr w:type="spellEnd"/>
      <w:r>
        <w:rPr>
          <w:sz w:val="24"/>
          <w:szCs w:val="24"/>
        </w:rPr>
        <w:t xml:space="preserve"> e, nomeadamente, do presidente. Problemas como xenofobia, racismo, homofobia, género mais fraco, entre outros tópicos, não são considerados importantes, pois no final de contas, não serão os mesmos que permitirão um ganho de rendimentos do governo local, para além de que, em síntese, não levariam à sobrevivência humana. O que importa é trabalhar para poder apostar nas medidas extraordinárias.</w:t>
      </w:r>
    </w:p>
    <w:p w14:paraId="3E6A8B8B" w14:textId="287E2D99" w:rsidR="00BB5643" w:rsidRPr="00BB5643" w:rsidRDefault="00C72EE2" w:rsidP="004B401F">
      <w:pPr>
        <w:rPr>
          <w:sz w:val="24"/>
          <w:szCs w:val="24"/>
        </w:rPr>
      </w:pPr>
      <w:r>
        <w:rPr>
          <w:sz w:val="24"/>
          <w:szCs w:val="24"/>
        </w:rPr>
        <w:t xml:space="preserve">A cidade </w:t>
      </w:r>
      <w:r w:rsidR="00317E00">
        <w:rPr>
          <w:sz w:val="24"/>
          <w:szCs w:val="24"/>
        </w:rPr>
        <w:t xml:space="preserve">principal e </w:t>
      </w:r>
      <w:r>
        <w:rPr>
          <w:sz w:val="24"/>
          <w:szCs w:val="24"/>
        </w:rPr>
        <w:t xml:space="preserve">mais populosa </w:t>
      </w:r>
      <w:r w:rsidR="00317E00">
        <w:rPr>
          <w:sz w:val="24"/>
          <w:szCs w:val="24"/>
        </w:rPr>
        <w:t xml:space="preserve">é </w:t>
      </w:r>
      <w:proofErr w:type="spellStart"/>
      <w:r w:rsidR="00317E00">
        <w:rPr>
          <w:sz w:val="24"/>
          <w:szCs w:val="24"/>
        </w:rPr>
        <w:t>Mankalla</w:t>
      </w:r>
      <w:proofErr w:type="spellEnd"/>
      <w:r w:rsidR="00317E00">
        <w:rPr>
          <w:sz w:val="24"/>
          <w:szCs w:val="24"/>
        </w:rPr>
        <w:t>, onde irá decorrer parte da história, nomeadamente num dos seus subúrbios mais pobres, onde viverá o protagonista.</w:t>
      </w:r>
    </w:p>
    <w:p w14:paraId="18781E34" w14:textId="404EB984" w:rsidR="00BB5643" w:rsidRDefault="00BB5643" w:rsidP="00BB5643">
      <w:pPr>
        <w:rPr>
          <w:sz w:val="24"/>
          <w:szCs w:val="24"/>
        </w:rPr>
      </w:pPr>
      <w:r w:rsidRPr="00BB5643">
        <w:rPr>
          <w:sz w:val="24"/>
          <w:szCs w:val="24"/>
        </w:rPr>
        <w:lastRenderedPageBreak/>
        <w:t>Govern</w:t>
      </w:r>
      <w:r w:rsidR="007B3139">
        <w:rPr>
          <w:sz w:val="24"/>
          <w:szCs w:val="24"/>
        </w:rPr>
        <w:t>o</w:t>
      </w:r>
      <w:r w:rsidRPr="00BB5643">
        <w:rPr>
          <w:sz w:val="24"/>
          <w:szCs w:val="24"/>
        </w:rPr>
        <w:t xml:space="preserve"> e Economia</w:t>
      </w:r>
    </w:p>
    <w:p w14:paraId="5801B384" w14:textId="44EFE646" w:rsidR="007B3139" w:rsidRDefault="007B3139" w:rsidP="00BB5643">
      <w:pPr>
        <w:rPr>
          <w:sz w:val="24"/>
          <w:szCs w:val="24"/>
        </w:rPr>
      </w:pPr>
      <w:r>
        <w:rPr>
          <w:sz w:val="24"/>
          <w:szCs w:val="24"/>
        </w:rPr>
        <w:t xml:space="preserve">O sistema de governo baseia-se numa democracia na teoria que, na realidade, mais se aproxima com uma ditadura tendencialmente de esquerda, na qual o presidente tem um poder absoluto na tomada de decisões e medidas para defender o seu povo do mal que lhes açoitou (a catástrofe de 2112, para além das condições temporais depravadas), garantindo direitos, uma maior qualidade de vida e promovendo a igualdade entre todos. </w:t>
      </w:r>
      <w:r w:rsidR="006E757B">
        <w:rPr>
          <w:sz w:val="24"/>
          <w:szCs w:val="24"/>
        </w:rPr>
        <w:t xml:space="preserve">Sabe-se, no entanto, que existe uma minoria da sociedade que, possuindo um maior número de bens, ajuda no financiamento do governo e retém um maior número de regalias – estes são os cidadãos tipicamente entendedores do mundo do negócio, ou provenientes de grandes nomes de famílias ricas, já descritos anteriormente. </w:t>
      </w:r>
    </w:p>
    <w:p w14:paraId="1563F9A9" w14:textId="622ED428" w:rsidR="00FC563F" w:rsidRDefault="009B64E3" w:rsidP="00BB5643">
      <w:pPr>
        <w:rPr>
          <w:sz w:val="24"/>
          <w:szCs w:val="24"/>
        </w:rPr>
      </w:pPr>
      <w:r>
        <w:rPr>
          <w:sz w:val="24"/>
          <w:szCs w:val="24"/>
        </w:rPr>
        <w:t xml:space="preserve">Este sistema existe desde poucos meses após o evento de 2112, quando os governos de cada país foram incapazes de atender à resposta e à miséria dos seus cidadãos, até que um senhor, de nome </w:t>
      </w:r>
      <w:proofErr w:type="spellStart"/>
      <w:r w:rsidR="00FC563F">
        <w:rPr>
          <w:sz w:val="24"/>
          <w:szCs w:val="24"/>
        </w:rPr>
        <w:t>Hirohito</w:t>
      </w:r>
      <w:proofErr w:type="spellEnd"/>
      <w:r w:rsidR="00FC563F">
        <w:rPr>
          <w:sz w:val="24"/>
          <w:szCs w:val="24"/>
        </w:rPr>
        <w:t>, se voluntaria com as suas ideias revolucionárias em voltar a reerguer o mundo como uma superpotência, tornando-se presidente poucos meses depois.</w:t>
      </w:r>
    </w:p>
    <w:p w14:paraId="398DE36A" w14:textId="4A2CAAAE" w:rsidR="00FC563F" w:rsidRDefault="00FC563F" w:rsidP="00BB5643">
      <w:pPr>
        <w:rPr>
          <w:sz w:val="24"/>
          <w:szCs w:val="24"/>
        </w:rPr>
      </w:pPr>
      <w:r>
        <w:rPr>
          <w:sz w:val="24"/>
          <w:szCs w:val="24"/>
        </w:rPr>
        <w:t xml:space="preserve">A escolha deste nome para o presidente não foi por acaso – </w:t>
      </w:r>
      <w:proofErr w:type="spellStart"/>
      <w:r>
        <w:rPr>
          <w:sz w:val="24"/>
          <w:szCs w:val="24"/>
        </w:rPr>
        <w:t>Hirohito</w:t>
      </w:r>
      <w:proofErr w:type="spellEnd"/>
      <w:r>
        <w:rPr>
          <w:sz w:val="24"/>
          <w:szCs w:val="24"/>
        </w:rPr>
        <w:t xml:space="preserve"> pode ser truncado, obtendo-se como prefixo a expressão “</w:t>
      </w:r>
      <w:proofErr w:type="spellStart"/>
      <w:r>
        <w:rPr>
          <w:sz w:val="24"/>
          <w:szCs w:val="24"/>
        </w:rPr>
        <w:t>hiro</w:t>
      </w:r>
      <w:proofErr w:type="spellEnd"/>
      <w:r>
        <w:rPr>
          <w:sz w:val="24"/>
          <w:szCs w:val="24"/>
        </w:rPr>
        <w:t>”, que se assemelha a “</w:t>
      </w:r>
      <w:proofErr w:type="spellStart"/>
      <w:r>
        <w:rPr>
          <w:sz w:val="24"/>
          <w:szCs w:val="24"/>
        </w:rPr>
        <w:t>hero</w:t>
      </w:r>
      <w:proofErr w:type="spellEnd"/>
      <w:r>
        <w:rPr>
          <w:sz w:val="24"/>
          <w:szCs w:val="24"/>
        </w:rPr>
        <w:t xml:space="preserve">”, isto é, </w:t>
      </w:r>
      <w:proofErr w:type="spellStart"/>
      <w:r>
        <w:rPr>
          <w:sz w:val="24"/>
          <w:szCs w:val="24"/>
        </w:rPr>
        <w:t>heroi</w:t>
      </w:r>
      <w:proofErr w:type="spellEnd"/>
      <w:r>
        <w:rPr>
          <w:sz w:val="24"/>
          <w:szCs w:val="24"/>
        </w:rPr>
        <w:t xml:space="preserve"> em inglês. Para além disso, é clara a referência ao imperador japonês </w:t>
      </w:r>
      <w:proofErr w:type="spellStart"/>
      <w:r>
        <w:rPr>
          <w:sz w:val="24"/>
          <w:szCs w:val="24"/>
        </w:rPr>
        <w:t>Hirohito</w:t>
      </w:r>
      <w:proofErr w:type="spellEnd"/>
      <w:r>
        <w:rPr>
          <w:sz w:val="24"/>
          <w:szCs w:val="24"/>
        </w:rPr>
        <w:t xml:space="preserve">, também chamado de </w:t>
      </w:r>
      <w:proofErr w:type="spellStart"/>
      <w:r>
        <w:rPr>
          <w:sz w:val="24"/>
          <w:szCs w:val="24"/>
        </w:rPr>
        <w:t>Showa</w:t>
      </w:r>
      <w:proofErr w:type="spellEnd"/>
      <w:r>
        <w:rPr>
          <w:sz w:val="24"/>
          <w:szCs w:val="24"/>
        </w:rPr>
        <w:t xml:space="preserve"> após a sua morte, que governou o Japão, nomeadamente, durante a Segunda Guerra Mundial, sendo responsável pelo ataque a </w:t>
      </w:r>
      <w:proofErr w:type="spellStart"/>
      <w:r>
        <w:rPr>
          <w:sz w:val="24"/>
          <w:szCs w:val="24"/>
        </w:rPr>
        <w:t>Pearl</w:t>
      </w:r>
      <w:proofErr w:type="spellEnd"/>
      <w:r>
        <w:rPr>
          <w:sz w:val="24"/>
          <w:szCs w:val="24"/>
        </w:rPr>
        <w:t xml:space="preserve"> </w:t>
      </w:r>
      <w:proofErr w:type="spellStart"/>
      <w:r>
        <w:rPr>
          <w:sz w:val="24"/>
          <w:szCs w:val="24"/>
        </w:rPr>
        <w:t>Harbor</w:t>
      </w:r>
      <w:proofErr w:type="spellEnd"/>
      <w:r>
        <w:rPr>
          <w:sz w:val="24"/>
          <w:szCs w:val="24"/>
        </w:rPr>
        <w:t xml:space="preserve">. Após a derrota japonesa e alemã, sua aliada, e apesar de todas as mortes causadas pelo mesmo, ele sobreviveu e permaneceu no trono, ficando conhecido por ter sido manipulado pelos seus subordinados. Com tudo isto, a ideia é de, e através do nome, representar o presidente como um indivíduo inteligente e perspicaz, mas ao mesmo tempo enigmático (tal como o verdadeiro </w:t>
      </w:r>
      <w:proofErr w:type="spellStart"/>
      <w:r>
        <w:rPr>
          <w:sz w:val="24"/>
          <w:szCs w:val="24"/>
        </w:rPr>
        <w:t>Hirohito</w:t>
      </w:r>
      <w:proofErr w:type="spellEnd"/>
      <w:r>
        <w:rPr>
          <w:sz w:val="24"/>
          <w:szCs w:val="24"/>
        </w:rPr>
        <w:t xml:space="preserve"> que, raramente, partilhava as suas intenções com os demais, sendo que muitas delas, muito pouco ortodoxas, apenas foram reveladas e estudadas após o término da sua vida)</w:t>
      </w:r>
      <w:r w:rsidR="00373732">
        <w:rPr>
          <w:sz w:val="24"/>
          <w:szCs w:val="24"/>
        </w:rPr>
        <w:t>, que recorre a métodos duvidosos para salvar a sua nação que, na verdade, pode ter outros objetivos por trás.</w:t>
      </w:r>
    </w:p>
    <w:p w14:paraId="2E9CAFCD" w14:textId="0B8C4F75" w:rsidR="00352B32" w:rsidRDefault="00352B32" w:rsidP="00BB5643">
      <w:pPr>
        <w:rPr>
          <w:sz w:val="24"/>
          <w:szCs w:val="24"/>
        </w:rPr>
      </w:pPr>
      <w:r>
        <w:rPr>
          <w:sz w:val="24"/>
          <w:szCs w:val="24"/>
        </w:rPr>
        <w:t xml:space="preserve">Neste mundo de jogo, assistência médica e social é oferecida aos habitantes, apesar de deficitária e mínima para a sua sobrevivência, havendo constantes </w:t>
      </w:r>
      <w:proofErr w:type="spellStart"/>
      <w:r>
        <w:rPr>
          <w:i/>
          <w:iCs/>
          <w:sz w:val="24"/>
          <w:szCs w:val="24"/>
        </w:rPr>
        <w:t>trade-offs</w:t>
      </w:r>
      <w:proofErr w:type="spellEnd"/>
      <w:r>
        <w:rPr>
          <w:sz w:val="24"/>
          <w:szCs w:val="24"/>
        </w:rPr>
        <w:t xml:space="preserve"> se compensa mais gastar rendimentos estatais com o indivíduo ou se é uma mais valia colocar um novo ser humano (digamos, um bebé) em circulação. Por esta razão é que todos os indivíduos com idade igual ou superior a 80 anos que sobrevivam ao frio, sejam portadores de problemas de saúde associados à sua idade e que estejam impossibilitados de serem empregados são </w:t>
      </w:r>
      <w:proofErr w:type="spellStart"/>
      <w:r>
        <w:rPr>
          <w:sz w:val="24"/>
          <w:szCs w:val="24"/>
        </w:rPr>
        <w:t>eutanasiados</w:t>
      </w:r>
      <w:proofErr w:type="spellEnd"/>
      <w:r>
        <w:rPr>
          <w:sz w:val="24"/>
          <w:szCs w:val="24"/>
        </w:rPr>
        <w:t xml:space="preserve"> em condições hospitalares – as mesmas nas quais os bebés são criados através de experimentação </w:t>
      </w:r>
      <w:r>
        <w:rPr>
          <w:i/>
          <w:iCs/>
          <w:sz w:val="24"/>
          <w:szCs w:val="24"/>
        </w:rPr>
        <w:t>in vitro</w:t>
      </w:r>
      <w:r>
        <w:rPr>
          <w:sz w:val="24"/>
          <w:szCs w:val="24"/>
        </w:rPr>
        <w:t>.</w:t>
      </w:r>
    </w:p>
    <w:p w14:paraId="20D105C3" w14:textId="51FFB332" w:rsidR="00FA6CD6" w:rsidRDefault="00FA6CD6" w:rsidP="00BB5643">
      <w:pPr>
        <w:rPr>
          <w:sz w:val="24"/>
          <w:szCs w:val="24"/>
        </w:rPr>
      </w:pPr>
      <w:r>
        <w:rPr>
          <w:sz w:val="24"/>
          <w:szCs w:val="24"/>
        </w:rPr>
        <w:t xml:space="preserve">Independentemente da presença de uma elevada prevalência de vias rodoviárias, é incomum a circulação de viaturas, sendo este costume mais comum no caso de famílias abastadas. Os cidadãos optam, portanto, por transportes públicos, </w:t>
      </w:r>
      <w:r>
        <w:rPr>
          <w:sz w:val="24"/>
          <w:szCs w:val="24"/>
        </w:rPr>
        <w:lastRenderedPageBreak/>
        <w:t>nomeadamente por transportes coletivos de passageiros como autocarros, metros e comboios. No entanto, a maioria dos mesmos escolhe deslocar-se a pé – pelo que é comum encontrar-se pessoas petrificamente congeladas ao longo da estrada.</w:t>
      </w:r>
    </w:p>
    <w:p w14:paraId="598A727C" w14:textId="03B112CA" w:rsidR="006E757B" w:rsidRPr="00352B32" w:rsidRDefault="006E757B" w:rsidP="00BB5643">
      <w:pPr>
        <w:rPr>
          <w:sz w:val="24"/>
          <w:szCs w:val="24"/>
        </w:rPr>
      </w:pPr>
      <w:r>
        <w:rPr>
          <w:sz w:val="24"/>
          <w:szCs w:val="24"/>
        </w:rPr>
        <w:t xml:space="preserve">A maioria do povo confia e aprova as medidas do presidente, pois a curto prazo têm-se mostrado eficazes na tentativa de reencontrar a estabilidade mundial. </w:t>
      </w:r>
    </w:p>
    <w:p w14:paraId="3B1691B2" w14:textId="77777777" w:rsidR="00BB5643" w:rsidRPr="00BB5643" w:rsidRDefault="00BB5643" w:rsidP="00BB5643">
      <w:pPr>
        <w:rPr>
          <w:sz w:val="24"/>
          <w:szCs w:val="24"/>
        </w:rPr>
      </w:pPr>
    </w:p>
    <w:p w14:paraId="6BE03FA4" w14:textId="3FD0DC2B" w:rsidR="00BB5643" w:rsidRDefault="00BB5643" w:rsidP="00BB5643">
      <w:pPr>
        <w:rPr>
          <w:sz w:val="24"/>
          <w:szCs w:val="24"/>
        </w:rPr>
      </w:pPr>
      <w:r w:rsidRPr="00BB5643">
        <w:rPr>
          <w:sz w:val="24"/>
          <w:szCs w:val="24"/>
        </w:rPr>
        <w:t>Classes Socioecon</w:t>
      </w:r>
      <w:r w:rsidR="004046E2">
        <w:rPr>
          <w:sz w:val="24"/>
          <w:szCs w:val="24"/>
        </w:rPr>
        <w:t>ó</w:t>
      </w:r>
      <w:r w:rsidRPr="00BB5643">
        <w:rPr>
          <w:sz w:val="24"/>
          <w:szCs w:val="24"/>
        </w:rPr>
        <w:t>micas</w:t>
      </w:r>
    </w:p>
    <w:p w14:paraId="4A9B20E8" w14:textId="418649A8" w:rsidR="00314DF7" w:rsidRDefault="00314DF7" w:rsidP="00BB5643">
      <w:pPr>
        <w:rPr>
          <w:sz w:val="24"/>
          <w:szCs w:val="24"/>
        </w:rPr>
      </w:pPr>
      <w:r>
        <w:rPr>
          <w:sz w:val="24"/>
          <w:szCs w:val="24"/>
        </w:rPr>
        <w:t xml:space="preserve">A sociedade é, na sua maioria, uniforme a nível socioeconómico. A maioria trabalha para sobreviver, enquanto existe uma pequena porção da sociedade que detém grandes quantidades de bens monetários. É comum estas famílias possuírem, por exemplo, estufas de plantações, estufas de fauna (comumente chamadas de quintas, mas com condições climatéricas adequadas), tascas, ou até mesmo bares de alterne. As famílias pobres costumam vender os seus filhos a essas famílias, garantindo-lhes uma maior qualidade de vida, mais próximos do calor e de riqueza. Outras, porém, chegam a tentar a sua sorte, arranjando um bom casamento para as suas filhas, permitindo que a sua família suba no seu estatuto social e possa contemplar dos privilégios da minoria. </w:t>
      </w:r>
    </w:p>
    <w:p w14:paraId="57D323EC" w14:textId="16155A07" w:rsidR="00314DF7" w:rsidRPr="00BB5643" w:rsidRDefault="00314DF7" w:rsidP="00BB5643">
      <w:pPr>
        <w:rPr>
          <w:sz w:val="24"/>
          <w:szCs w:val="24"/>
        </w:rPr>
      </w:pPr>
      <w:r>
        <w:rPr>
          <w:sz w:val="24"/>
          <w:szCs w:val="24"/>
        </w:rPr>
        <w:t xml:space="preserve">As pessoas vivem de igual forma em toda a extensão de </w:t>
      </w:r>
      <w:proofErr w:type="spellStart"/>
      <w:r>
        <w:rPr>
          <w:sz w:val="24"/>
          <w:szCs w:val="24"/>
        </w:rPr>
        <w:t>Gaiapan</w:t>
      </w:r>
      <w:proofErr w:type="spellEnd"/>
      <w:r>
        <w:rPr>
          <w:sz w:val="24"/>
          <w:szCs w:val="24"/>
        </w:rPr>
        <w:t>, não havendo uma distinção tão clara como a que temos na vida real de zona rural e urbana. Todo o mundo se encontra mais ou menos desenvolvido e preenchido por apartamentos que albergam um maior número de famílias e pessoas. Existem, contudo, cidades inferiores que se localizam nos subúrbios de cidades maiores – estas servem, sobretudo, para habitações sociais. Nas cidades principais existem, como é de se esperar, maiores oportunidades de emprego, os centros hospitalares, e as casas dos senhores ricos</w:t>
      </w:r>
      <w:r w:rsidR="00B621B3">
        <w:rPr>
          <w:sz w:val="24"/>
          <w:szCs w:val="24"/>
        </w:rPr>
        <w:t>.</w:t>
      </w:r>
    </w:p>
    <w:p w14:paraId="63254BAC" w14:textId="77777777" w:rsidR="00BB5643" w:rsidRPr="00BB5643" w:rsidRDefault="00BB5643" w:rsidP="00BB5643">
      <w:pPr>
        <w:rPr>
          <w:sz w:val="24"/>
          <w:szCs w:val="24"/>
        </w:rPr>
      </w:pPr>
    </w:p>
    <w:p w14:paraId="28D4E193" w14:textId="4C2B8606" w:rsidR="00BB5643" w:rsidRDefault="00BB5643" w:rsidP="00BB5643">
      <w:pPr>
        <w:rPr>
          <w:sz w:val="24"/>
          <w:szCs w:val="24"/>
        </w:rPr>
      </w:pPr>
      <w:r w:rsidRPr="00BB5643">
        <w:rPr>
          <w:sz w:val="24"/>
          <w:szCs w:val="24"/>
        </w:rPr>
        <w:t>Educação</w:t>
      </w:r>
    </w:p>
    <w:p w14:paraId="3CC178F5" w14:textId="630384C5" w:rsidR="00B621B3" w:rsidRDefault="00B621B3" w:rsidP="00BB5643">
      <w:pPr>
        <w:rPr>
          <w:sz w:val="24"/>
          <w:szCs w:val="24"/>
        </w:rPr>
      </w:pPr>
      <w:r>
        <w:rPr>
          <w:sz w:val="24"/>
          <w:szCs w:val="24"/>
        </w:rPr>
        <w:t xml:space="preserve">Existe escolaridade obrigatória a partir dos 8 anos de idade e a mesma dura, aproximadamente, 4 anos, pelo que a maioria dos jovens a terminam aos 12 anos de idade, início da adolescência. Com essa idade, existem duas alternativas – começarem a laborar, ajudando a sua família e antes de arranjarem alguém com quem construir a sua própria família, ou sobreviverem à custa de familiares até aos seus 22 anos, idade em que todos são obrigados a arranjarem alguém com quem constituir família. </w:t>
      </w:r>
      <w:r w:rsidR="006F6342">
        <w:rPr>
          <w:sz w:val="24"/>
          <w:szCs w:val="24"/>
        </w:rPr>
        <w:t xml:space="preserve">O protagonista vivencia o segundo caso – após terminar os estudos e não estando inserido na porção da sociedade possuidora de bens para continuar os mesmos, acabou por não começar logo a trabalhar, vivendo através do dinheiro disponibilizado pelo seu irmão mais velho. É raro, mas por vezes o mesmo também é dador de esperma. </w:t>
      </w:r>
    </w:p>
    <w:p w14:paraId="230EC626" w14:textId="34C5A877" w:rsidR="00B621B3" w:rsidRDefault="00B621B3" w:rsidP="00BB5643">
      <w:pPr>
        <w:rPr>
          <w:sz w:val="24"/>
          <w:szCs w:val="24"/>
        </w:rPr>
      </w:pPr>
      <w:r>
        <w:rPr>
          <w:sz w:val="24"/>
          <w:szCs w:val="24"/>
        </w:rPr>
        <w:t xml:space="preserve">É comum venderem-se meninas como escravas do sexo após o término da escolaridade obrigatória, permitindo a todos uma educação formal básica e a sua </w:t>
      </w:r>
      <w:r>
        <w:rPr>
          <w:sz w:val="24"/>
          <w:szCs w:val="24"/>
        </w:rPr>
        <w:lastRenderedPageBreak/>
        <w:t>alfabetização; coincidentemente, nos seus primeiros anos em que ocorrem os seus períodos de menstruação.</w:t>
      </w:r>
    </w:p>
    <w:p w14:paraId="4F48DD55" w14:textId="77777777" w:rsidR="00B621B3" w:rsidRPr="00BB5643" w:rsidRDefault="00B621B3" w:rsidP="00BB5643">
      <w:pPr>
        <w:rPr>
          <w:sz w:val="24"/>
          <w:szCs w:val="24"/>
        </w:rPr>
      </w:pPr>
    </w:p>
    <w:p w14:paraId="323B1B11" w14:textId="1A55E49D" w:rsidR="00BB5643" w:rsidRDefault="00BB5643" w:rsidP="00BB5643">
      <w:pPr>
        <w:rPr>
          <w:sz w:val="24"/>
          <w:szCs w:val="24"/>
        </w:rPr>
      </w:pPr>
      <w:r w:rsidRPr="00BB5643">
        <w:rPr>
          <w:sz w:val="24"/>
          <w:szCs w:val="24"/>
        </w:rPr>
        <w:t>Emprego</w:t>
      </w:r>
    </w:p>
    <w:p w14:paraId="6C302BCE" w14:textId="032C1014" w:rsidR="006F6342" w:rsidRDefault="006F6342" w:rsidP="00BB5643">
      <w:pPr>
        <w:rPr>
          <w:sz w:val="24"/>
          <w:szCs w:val="24"/>
        </w:rPr>
      </w:pPr>
      <w:r>
        <w:rPr>
          <w:sz w:val="24"/>
          <w:szCs w:val="24"/>
        </w:rPr>
        <w:t>Não é usual existir um conceito de “emprego desejável” ou de “emprego humilde” – qualquer um é válido, de momento que esteja legalizado (note-se que a prostituição é legal, nomeadamente em bares, para contribuir para um valor mínimo de estabilidade e bem-estar dos trabalhadores, ao alimentar os seus desejos carnais). Os trabalhos mais comuns costumam estar ligados à agricultura e plantação, ou à criação de gado</w:t>
      </w:r>
      <w:r w:rsidR="00F0356D">
        <w:rPr>
          <w:sz w:val="24"/>
          <w:szCs w:val="24"/>
        </w:rPr>
        <w:t xml:space="preserve"> em quintas das famílias ricas</w:t>
      </w:r>
      <w:r w:rsidR="00063EC9">
        <w:rPr>
          <w:sz w:val="24"/>
          <w:szCs w:val="24"/>
        </w:rPr>
        <w:t>, para além da venda de bens ou da sua confeção, nomeadamente, a nível industrial. Tudo isto maioritariamente financiado pelo presidente e pelas famílias abastadas.</w:t>
      </w:r>
    </w:p>
    <w:p w14:paraId="2B24DA03" w14:textId="645944A5" w:rsidR="00063EC9" w:rsidRPr="00BB5643" w:rsidRDefault="00063EC9" w:rsidP="00BB5643">
      <w:pPr>
        <w:rPr>
          <w:sz w:val="24"/>
          <w:szCs w:val="24"/>
        </w:rPr>
      </w:pPr>
      <w:r>
        <w:rPr>
          <w:sz w:val="24"/>
          <w:szCs w:val="24"/>
        </w:rPr>
        <w:t>Há, contudo, trabalhos ilegais, como a venda das seringas que substituem a alimentação, bem como há quem mate e venda carne humana.</w:t>
      </w:r>
    </w:p>
    <w:p w14:paraId="142F7FBC" w14:textId="77777777" w:rsidR="00BB5643" w:rsidRPr="00BB5643" w:rsidRDefault="00BB5643" w:rsidP="00BB5643">
      <w:pPr>
        <w:rPr>
          <w:sz w:val="24"/>
          <w:szCs w:val="24"/>
        </w:rPr>
      </w:pPr>
    </w:p>
    <w:p w14:paraId="7D440491" w14:textId="076A07DE" w:rsidR="00BB5643" w:rsidRDefault="00BB5643" w:rsidP="00BB5643">
      <w:pPr>
        <w:rPr>
          <w:sz w:val="24"/>
          <w:szCs w:val="24"/>
        </w:rPr>
      </w:pPr>
      <w:r w:rsidRPr="00BB5643">
        <w:rPr>
          <w:sz w:val="24"/>
          <w:szCs w:val="24"/>
        </w:rPr>
        <w:t>Agricultura</w:t>
      </w:r>
      <w:r w:rsidR="00063EC9">
        <w:rPr>
          <w:sz w:val="24"/>
          <w:szCs w:val="24"/>
        </w:rPr>
        <w:t xml:space="preserve"> e Pecuária</w:t>
      </w:r>
    </w:p>
    <w:p w14:paraId="79AB4CCA" w14:textId="6ECB37D8" w:rsidR="00063EC9" w:rsidRDefault="00063EC9" w:rsidP="00BB5643">
      <w:pPr>
        <w:rPr>
          <w:sz w:val="24"/>
          <w:szCs w:val="24"/>
        </w:rPr>
      </w:pPr>
      <w:r>
        <w:rPr>
          <w:sz w:val="24"/>
          <w:szCs w:val="24"/>
        </w:rPr>
        <w:t xml:space="preserve">Atividade privilegiada em </w:t>
      </w:r>
      <w:proofErr w:type="spellStart"/>
      <w:r>
        <w:rPr>
          <w:sz w:val="24"/>
          <w:szCs w:val="24"/>
        </w:rPr>
        <w:t>Gaiapan</w:t>
      </w:r>
      <w:proofErr w:type="spellEnd"/>
      <w:r>
        <w:rPr>
          <w:sz w:val="24"/>
          <w:szCs w:val="24"/>
        </w:rPr>
        <w:t>, indispensável à sobrevivência dos seus subordinados. Quase todo o ser humano trabalha numa destas áreas, sendo a indústria têxtil e alimentar a terceira atividade mais comum.</w:t>
      </w:r>
    </w:p>
    <w:p w14:paraId="052A55DB" w14:textId="26EEC174" w:rsidR="00EF3999" w:rsidRDefault="00EF3999" w:rsidP="00BB5643">
      <w:pPr>
        <w:rPr>
          <w:sz w:val="24"/>
          <w:szCs w:val="24"/>
        </w:rPr>
      </w:pPr>
      <w:r>
        <w:rPr>
          <w:sz w:val="24"/>
          <w:szCs w:val="24"/>
        </w:rPr>
        <w:t>As principais culturas consistem no cultivo de cereais, sobretudo o milho, trigo e centeio, para a alimentação do gado e para o fabrico de pão – o alimento mais económico que, ainda assim, muitos poucos conseguem comprar, ficando sobretudo para os mais rentabilizados (ou os seus escravos). Também é comum, nas estufas, cultivar-se vários tipos de árvores de fruto e propensas à obtenção de matéria-prima de qualidade.</w:t>
      </w:r>
    </w:p>
    <w:p w14:paraId="2A2E82AC" w14:textId="562C1DCB" w:rsidR="00063EC9" w:rsidRPr="00BB5643" w:rsidRDefault="00063EC9" w:rsidP="00BB5643">
      <w:pPr>
        <w:rPr>
          <w:sz w:val="24"/>
          <w:szCs w:val="24"/>
        </w:rPr>
      </w:pPr>
      <w:r>
        <w:rPr>
          <w:sz w:val="24"/>
          <w:szCs w:val="24"/>
        </w:rPr>
        <w:t>As colheitas e o gado são tanto consumidos localmente como comercializados.</w:t>
      </w:r>
    </w:p>
    <w:p w14:paraId="420B7E98" w14:textId="77777777" w:rsidR="00EF3999" w:rsidRDefault="00EF3999" w:rsidP="00BB5643">
      <w:pPr>
        <w:rPr>
          <w:sz w:val="24"/>
          <w:szCs w:val="24"/>
        </w:rPr>
      </w:pPr>
    </w:p>
    <w:p w14:paraId="79C9E006" w14:textId="308038B0" w:rsidR="00BB5643" w:rsidRPr="00BB5643" w:rsidRDefault="00BB5643" w:rsidP="00BB5643">
      <w:pPr>
        <w:rPr>
          <w:sz w:val="24"/>
          <w:szCs w:val="24"/>
        </w:rPr>
      </w:pPr>
      <w:r w:rsidRPr="00BB5643">
        <w:rPr>
          <w:sz w:val="24"/>
          <w:szCs w:val="24"/>
        </w:rPr>
        <w:t>Troca</w:t>
      </w:r>
    </w:p>
    <w:p w14:paraId="35D15793" w14:textId="34C2F051" w:rsidR="00BB5643" w:rsidRDefault="001E4108" w:rsidP="00BB5643">
      <w:pPr>
        <w:rPr>
          <w:sz w:val="24"/>
          <w:szCs w:val="24"/>
        </w:rPr>
      </w:pPr>
      <w:r>
        <w:rPr>
          <w:sz w:val="24"/>
          <w:szCs w:val="24"/>
        </w:rPr>
        <w:t xml:space="preserve">Existe uma única moeda, o </w:t>
      </w:r>
      <w:proofErr w:type="spellStart"/>
      <w:r>
        <w:rPr>
          <w:i/>
          <w:iCs/>
          <w:sz w:val="24"/>
          <w:szCs w:val="24"/>
        </w:rPr>
        <w:t>hiru</w:t>
      </w:r>
      <w:proofErr w:type="spellEnd"/>
      <w:r>
        <w:rPr>
          <w:sz w:val="24"/>
          <w:szCs w:val="24"/>
        </w:rPr>
        <w:t xml:space="preserve">, que não contempla a existência de notas. Existem moedas de 1, 2, 5, 10, 25, 50, 250 e 500 </w:t>
      </w:r>
      <w:proofErr w:type="spellStart"/>
      <w:r>
        <w:rPr>
          <w:i/>
          <w:iCs/>
          <w:sz w:val="24"/>
          <w:szCs w:val="24"/>
        </w:rPr>
        <w:t>hirus</w:t>
      </w:r>
      <w:proofErr w:type="spellEnd"/>
      <w:r>
        <w:rPr>
          <w:sz w:val="24"/>
          <w:szCs w:val="24"/>
        </w:rPr>
        <w:t xml:space="preserve"> – estes valores foram escolhidos tendo em conta a sua praticidade em contexto real, para além de terem sido priorizados números que sejam divisíveis por 5, algarismo este que é a subtração entre 8 e </w:t>
      </w:r>
      <w:r w:rsidR="00D91DA5">
        <w:rPr>
          <w:sz w:val="24"/>
          <w:szCs w:val="24"/>
        </w:rPr>
        <w:t>3, já presentes ao longo da descrição deste mundo de jogo.</w:t>
      </w:r>
      <w:r w:rsidR="005C3183">
        <w:rPr>
          <w:sz w:val="24"/>
          <w:szCs w:val="24"/>
        </w:rPr>
        <w:t xml:space="preserve"> </w:t>
      </w:r>
    </w:p>
    <w:p w14:paraId="358A2B52" w14:textId="4E11674A" w:rsidR="005C3183" w:rsidRPr="005C3183" w:rsidRDefault="005C3183" w:rsidP="00BB5643">
      <w:pPr>
        <w:rPr>
          <w:sz w:val="24"/>
          <w:szCs w:val="24"/>
        </w:rPr>
      </w:pPr>
      <w:r>
        <w:rPr>
          <w:sz w:val="24"/>
          <w:szCs w:val="24"/>
        </w:rPr>
        <w:t xml:space="preserve">Note-se que a moeda não será, no entanto, um aspeto de grande enfoque ao longo da trama – esta só irá aparecer numa cena em que o protagonista irá comprar o seu </w:t>
      </w:r>
      <w:r>
        <w:rPr>
          <w:i/>
          <w:iCs/>
          <w:sz w:val="24"/>
          <w:szCs w:val="24"/>
        </w:rPr>
        <w:t>stock</w:t>
      </w:r>
      <w:r>
        <w:rPr>
          <w:sz w:val="24"/>
          <w:szCs w:val="24"/>
        </w:rPr>
        <w:t xml:space="preserve"> de </w:t>
      </w:r>
      <w:r>
        <w:rPr>
          <w:i/>
          <w:iCs/>
          <w:sz w:val="24"/>
          <w:szCs w:val="24"/>
        </w:rPr>
        <w:t xml:space="preserve">shots </w:t>
      </w:r>
      <w:r>
        <w:rPr>
          <w:sz w:val="24"/>
          <w:szCs w:val="24"/>
        </w:rPr>
        <w:t xml:space="preserve">de seringas alimentares. </w:t>
      </w:r>
    </w:p>
    <w:p w14:paraId="3B196504" w14:textId="77777777" w:rsidR="00BB5643" w:rsidRPr="00BB5643" w:rsidRDefault="00BB5643" w:rsidP="00BB5643">
      <w:pPr>
        <w:rPr>
          <w:sz w:val="24"/>
          <w:szCs w:val="24"/>
        </w:rPr>
      </w:pPr>
    </w:p>
    <w:p w14:paraId="58451049" w14:textId="5BA5D613" w:rsidR="00BB5643" w:rsidRDefault="00BB5643" w:rsidP="00BB5643">
      <w:pPr>
        <w:rPr>
          <w:sz w:val="24"/>
          <w:szCs w:val="24"/>
        </w:rPr>
      </w:pPr>
      <w:r w:rsidRPr="00BB5643">
        <w:rPr>
          <w:sz w:val="24"/>
          <w:szCs w:val="24"/>
        </w:rPr>
        <w:lastRenderedPageBreak/>
        <w:t>Conflito</w:t>
      </w:r>
    </w:p>
    <w:p w14:paraId="04128354" w14:textId="100129A1" w:rsidR="00E86F37" w:rsidRDefault="00E86F37" w:rsidP="00BB5643">
      <w:pPr>
        <w:rPr>
          <w:sz w:val="24"/>
          <w:szCs w:val="24"/>
        </w:rPr>
      </w:pPr>
      <w:r>
        <w:rPr>
          <w:sz w:val="24"/>
          <w:szCs w:val="24"/>
        </w:rPr>
        <w:t>Existe uma forma de patrulha</w:t>
      </w:r>
      <w:r w:rsidR="008457A9">
        <w:rPr>
          <w:sz w:val="24"/>
          <w:szCs w:val="24"/>
        </w:rPr>
        <w:t xml:space="preserve"> e monitorização dos indivíduos, apesar de ser praticamente inútil e encontrar-se maior parte do tempo a frequentar espaços questionáveis, como tascas e lares de prostituição – também devido à crença de que o povo está controlado e a viver por um bem maior da sua própria nação, é pouco provável que o mesmo se revolte, por isso também a patrulha se torna desnecessária.</w:t>
      </w:r>
    </w:p>
    <w:p w14:paraId="23DD60FD" w14:textId="3E34CAEB" w:rsidR="008457A9" w:rsidRPr="00BB5643" w:rsidRDefault="008457A9" w:rsidP="00BB5643">
      <w:pPr>
        <w:rPr>
          <w:sz w:val="24"/>
          <w:szCs w:val="24"/>
        </w:rPr>
      </w:pPr>
      <w:r>
        <w:rPr>
          <w:sz w:val="24"/>
          <w:szCs w:val="24"/>
        </w:rPr>
        <w:t>O crime ocorre raramente, pois numa sociedade como esta, não há espaço para transgressões – e qualquer acontecimento fora do normal que obrigue a um gasto superior e inesperado</w:t>
      </w:r>
      <w:r w:rsidR="008C1E59">
        <w:rPr>
          <w:sz w:val="24"/>
          <w:szCs w:val="24"/>
        </w:rPr>
        <w:t xml:space="preserve"> leva à aniquilação do indivíduo, sendo posteriormente substituído por um novo bebé para equilibrar o número da população total.</w:t>
      </w:r>
      <w:r w:rsidR="003844B7">
        <w:rPr>
          <w:sz w:val="24"/>
          <w:szCs w:val="24"/>
        </w:rPr>
        <w:t xml:space="preserve"> O mais comum é, contudo, o homicídio durante a noite, longe dos olhares de todos, para a posterior venda de carne humana para a confeção de seringas alimentares, ou ainda o saqueio de cadáveres de cemitérios, para o mesmos fins.</w:t>
      </w:r>
    </w:p>
    <w:p w14:paraId="4FADD28E" w14:textId="77777777" w:rsidR="00355963" w:rsidRPr="00355963" w:rsidRDefault="00355963" w:rsidP="00355963">
      <w:pPr>
        <w:rPr>
          <w:sz w:val="24"/>
          <w:szCs w:val="24"/>
        </w:rPr>
      </w:pPr>
    </w:p>
    <w:sectPr w:rsidR="00355963" w:rsidRPr="00355963">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B70FDC"/>
    <w:multiLevelType w:val="hybridMultilevel"/>
    <w:tmpl w:val="1A42C214"/>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num w:numId="1" w16cid:durableId="8609021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NTI1MjQyNTQ3MTZT0lEKTi0uzszPAykwqgUAY1FM2CwAAAA="/>
  </w:docVars>
  <w:rsids>
    <w:rsidRoot w:val="00355963"/>
    <w:rsid w:val="00063EC9"/>
    <w:rsid w:val="000E1EE7"/>
    <w:rsid w:val="00196781"/>
    <w:rsid w:val="001E4108"/>
    <w:rsid w:val="001F2E66"/>
    <w:rsid w:val="00221D5D"/>
    <w:rsid w:val="0025145E"/>
    <w:rsid w:val="002A229F"/>
    <w:rsid w:val="002F5BF8"/>
    <w:rsid w:val="00314DF7"/>
    <w:rsid w:val="00317E00"/>
    <w:rsid w:val="00352B32"/>
    <w:rsid w:val="0035385B"/>
    <w:rsid w:val="00355963"/>
    <w:rsid w:val="00373732"/>
    <w:rsid w:val="003844B7"/>
    <w:rsid w:val="003A79DD"/>
    <w:rsid w:val="003D2E59"/>
    <w:rsid w:val="004046E2"/>
    <w:rsid w:val="00417635"/>
    <w:rsid w:val="004541F3"/>
    <w:rsid w:val="004B401F"/>
    <w:rsid w:val="00520E3B"/>
    <w:rsid w:val="005A57A5"/>
    <w:rsid w:val="005C3183"/>
    <w:rsid w:val="006E757B"/>
    <w:rsid w:val="006F6342"/>
    <w:rsid w:val="007773F8"/>
    <w:rsid w:val="007B3139"/>
    <w:rsid w:val="008457A9"/>
    <w:rsid w:val="008C1E59"/>
    <w:rsid w:val="0090196B"/>
    <w:rsid w:val="00930C50"/>
    <w:rsid w:val="00941398"/>
    <w:rsid w:val="009B64E3"/>
    <w:rsid w:val="009D737B"/>
    <w:rsid w:val="00A640D3"/>
    <w:rsid w:val="00AA168A"/>
    <w:rsid w:val="00AC58C7"/>
    <w:rsid w:val="00B621B3"/>
    <w:rsid w:val="00BB5643"/>
    <w:rsid w:val="00C64F16"/>
    <w:rsid w:val="00C72EE2"/>
    <w:rsid w:val="00C85253"/>
    <w:rsid w:val="00C94884"/>
    <w:rsid w:val="00CB08F2"/>
    <w:rsid w:val="00CE22A6"/>
    <w:rsid w:val="00D01A69"/>
    <w:rsid w:val="00D26544"/>
    <w:rsid w:val="00D91DA5"/>
    <w:rsid w:val="00DB581B"/>
    <w:rsid w:val="00E405F5"/>
    <w:rsid w:val="00E86F37"/>
    <w:rsid w:val="00EB5AC5"/>
    <w:rsid w:val="00ED0730"/>
    <w:rsid w:val="00EF3999"/>
    <w:rsid w:val="00F0356D"/>
    <w:rsid w:val="00F93F7D"/>
    <w:rsid w:val="00FA6CD6"/>
    <w:rsid w:val="00FC563F"/>
    <w:rsid w:val="00FF6CB8"/>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CD05C"/>
  <w15:chartTrackingRefBased/>
  <w15:docId w15:val="{B1247172-C84A-4662-86D0-B92CFDB12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3559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6</TotalTime>
  <Pages>10</Pages>
  <Words>3907</Words>
  <Characters>21099</Characters>
  <Application>Microsoft Office Word</Application>
  <DocSecurity>0</DocSecurity>
  <Lines>175</Lines>
  <Paragraphs>4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57</cp:revision>
  <dcterms:created xsi:type="dcterms:W3CDTF">2023-02-08T18:22:00Z</dcterms:created>
  <dcterms:modified xsi:type="dcterms:W3CDTF">2023-02-23T13:48:00Z</dcterms:modified>
</cp:coreProperties>
</file>